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308822" w14:textId="77777777" w:rsidR="00527CC7" w:rsidRDefault="00244E81" w:rsidP="00801BE4">
      <w:pPr>
        <w:pStyle w:val="Nzev"/>
        <w:spacing w:before="120" w:after="120"/>
        <w:jc w:val="both"/>
        <w:outlineLvl w:val="0"/>
      </w:pPr>
      <w:r>
        <w:t>LK AS MU 2018 – 2020</w:t>
      </w:r>
    </w:p>
    <w:p w14:paraId="7DE35C49" w14:textId="43F9E8B2" w:rsidR="006B3F80" w:rsidRPr="006B3F80" w:rsidRDefault="00E46259" w:rsidP="006B3F80">
      <w:pPr>
        <w:pStyle w:val="Podnadpis"/>
      </w:pPr>
      <w:r>
        <w:t>P</w:t>
      </w:r>
      <w:r w:rsidR="00244E81">
        <w:t xml:space="preserve">ravidel </w:t>
      </w:r>
      <w:r w:rsidR="006B3F80">
        <w:t>pro činnost</w:t>
      </w:r>
    </w:p>
    <w:p w14:paraId="165857DB" w14:textId="77777777" w:rsidR="00EE6189" w:rsidRDefault="00453ACD" w:rsidP="00801BE4">
      <w:pPr>
        <w:spacing w:before="120" w:after="120" w:line="240" w:lineRule="auto"/>
        <w:jc w:val="center"/>
        <w:outlineLvl w:val="0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 xml:space="preserve">I. </w:t>
      </w:r>
      <w:r w:rsidR="00EE6189">
        <w:rPr>
          <w:rFonts w:ascii="Arial" w:hAnsi="Arial" w:cs="Arial"/>
          <w:b/>
          <w:color w:val="000000"/>
          <w:sz w:val="20"/>
          <w:szCs w:val="20"/>
        </w:rPr>
        <w:t>Seznam členů</w:t>
      </w:r>
    </w:p>
    <w:p w14:paraId="562F1F6F" w14:textId="00FC1885" w:rsidR="00833E01" w:rsidRDefault="00833E01" w:rsidP="00801BE4">
      <w:pPr>
        <w:spacing w:before="120" w:after="12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K</w:t>
      </w:r>
      <w:r w:rsidR="00E82B69">
        <w:rPr>
          <w:rFonts w:ascii="Arial" w:hAnsi="Arial" w:cs="Arial"/>
          <w:color w:val="000000"/>
          <w:sz w:val="20"/>
          <w:szCs w:val="20"/>
        </w:rPr>
        <w:t> </w:t>
      </w:r>
      <w:r w:rsidR="00CF7986">
        <w:rPr>
          <w:rFonts w:ascii="Arial" w:hAnsi="Arial" w:cs="Arial"/>
          <w:color w:val="000000"/>
          <w:sz w:val="20"/>
          <w:szCs w:val="20"/>
        </w:rPr>
        <w:t>1</w:t>
      </w:r>
      <w:r w:rsidR="00E82B69">
        <w:rPr>
          <w:rFonts w:ascii="Arial" w:hAnsi="Arial" w:cs="Arial"/>
          <w:color w:val="000000"/>
          <w:sz w:val="20"/>
          <w:szCs w:val="20"/>
        </w:rPr>
        <w:t>.</w:t>
      </w:r>
      <w:r w:rsidR="00CF7986">
        <w:rPr>
          <w:rFonts w:ascii="Arial" w:hAnsi="Arial" w:cs="Arial"/>
          <w:color w:val="000000"/>
          <w:sz w:val="20"/>
          <w:szCs w:val="20"/>
        </w:rPr>
        <w:t xml:space="preserve"> 10. 2019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CF7986">
        <w:rPr>
          <w:rFonts w:ascii="Arial" w:hAnsi="Arial" w:cs="Arial"/>
          <w:color w:val="000000"/>
          <w:sz w:val="20"/>
          <w:szCs w:val="20"/>
        </w:rPr>
        <w:t>jsou členy LK AS MU tyto osoby:</w:t>
      </w:r>
    </w:p>
    <w:p w14:paraId="46B571D2" w14:textId="3E18B339" w:rsidR="00CF7986" w:rsidRPr="00CF7986" w:rsidRDefault="00CF7986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Bc. Natália Antalová (stud LF MU), učo </w:t>
      </w:r>
      <w:hyperlink r:id="rId7" w:history="1">
        <w:r w:rsidRPr="001A101C">
          <w:rPr>
            <w:rStyle w:val="Hypertextovodkaz"/>
            <w:rFonts w:ascii="Arial" w:hAnsi="Arial" w:cs="Arial"/>
            <w:sz w:val="20"/>
            <w:szCs w:val="20"/>
          </w:rPr>
          <w:t>419040</w:t>
        </w:r>
      </w:hyperlink>
    </w:p>
    <w:p w14:paraId="68D5CBF9" w14:textId="6CDBC8DB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RNDr. Luboš Bauer, CSc.</w:t>
      </w:r>
      <w:r w:rsidRPr="0096758C">
        <w:rPr>
          <w:rFonts w:ascii="Arial" w:hAnsi="Arial" w:cs="Arial"/>
          <w:color w:val="000000"/>
          <w:sz w:val="20"/>
          <w:szCs w:val="20"/>
        </w:rPr>
        <w:t> (KAMI ESF MU), učo </w:t>
      </w:r>
      <w:hyperlink r:id="rId8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1005</w:t>
        </w:r>
      </w:hyperlink>
    </w:p>
    <w:p w14:paraId="6CFF09D0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Lukáš Buchta</w:t>
      </w:r>
      <w:r w:rsidRPr="0096758C">
        <w:rPr>
          <w:rFonts w:ascii="Arial" w:hAnsi="Arial" w:cs="Arial"/>
          <w:color w:val="000000"/>
          <w:sz w:val="20"/>
          <w:szCs w:val="20"/>
        </w:rPr>
        <w:t> (stud PrF MU), učo </w:t>
      </w:r>
      <w:hyperlink r:id="rId9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407908</w:t>
        </w:r>
      </w:hyperlink>
    </w:p>
    <w:p w14:paraId="0F286228" w14:textId="0E222377" w:rsidR="00833E01" w:rsidRPr="001A101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Style w:val="Hypertextovodkaz"/>
          <w:rFonts w:ascii="Arial" w:hAnsi="Arial" w:cs="Arial"/>
          <w:color w:val="000000"/>
          <w:sz w:val="20"/>
          <w:szCs w:val="20"/>
          <w:u w:val="none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doc. RNDr. Vlastislav Dohnal, Ph.D.</w:t>
      </w:r>
      <w:r w:rsidRPr="0096758C">
        <w:rPr>
          <w:rFonts w:ascii="Arial" w:hAnsi="Arial" w:cs="Arial"/>
          <w:color w:val="000000"/>
          <w:sz w:val="20"/>
          <w:szCs w:val="20"/>
        </w:rPr>
        <w:t> (KSUZD FI MU), učo </w:t>
      </w:r>
      <w:hyperlink r:id="rId10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2952</w:t>
        </w:r>
      </w:hyperlink>
    </w:p>
    <w:p w14:paraId="4EB74985" w14:textId="15828CE0" w:rsidR="001A101C" w:rsidRPr="0096758C" w:rsidRDefault="001A101C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Mgr. et Mgr. Stanislav Hasil</w:t>
      </w:r>
      <w:r>
        <w:rPr>
          <w:rFonts w:ascii="Arial" w:hAnsi="Arial" w:cs="Arial"/>
          <w:color w:val="000000"/>
          <w:sz w:val="20"/>
          <w:szCs w:val="20"/>
        </w:rPr>
        <w:t xml:space="preserve"> (stud FF MU), učo </w:t>
      </w:r>
      <w:hyperlink r:id="rId11" w:history="1">
        <w:r w:rsidRPr="001A101C">
          <w:rPr>
            <w:rStyle w:val="Hypertextovodkaz"/>
            <w:rFonts w:ascii="Arial" w:hAnsi="Arial" w:cs="Arial"/>
            <w:sz w:val="20"/>
            <w:szCs w:val="20"/>
          </w:rPr>
          <w:t>415267</w:t>
        </w:r>
      </w:hyperlink>
    </w:p>
    <w:p w14:paraId="0E6F2217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Ing. Mgr. Daniel Kerekeš</w:t>
      </w:r>
      <w:r w:rsidRPr="0096758C">
        <w:rPr>
          <w:rFonts w:ascii="Arial" w:hAnsi="Arial" w:cs="Arial"/>
          <w:color w:val="000000"/>
          <w:sz w:val="20"/>
          <w:szCs w:val="20"/>
        </w:rPr>
        <w:t> (stud FSS MU), učo </w:t>
      </w:r>
      <w:hyperlink r:id="rId12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432037</w:t>
        </w:r>
      </w:hyperlink>
    </w:p>
    <w:p w14:paraId="587B77E3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Mgr. Bc. Michal Koščík, Ph.D.</w:t>
      </w:r>
      <w:r w:rsidRPr="0096758C">
        <w:rPr>
          <w:rFonts w:ascii="Arial" w:hAnsi="Arial" w:cs="Arial"/>
          <w:color w:val="000000"/>
          <w:sz w:val="20"/>
          <w:szCs w:val="20"/>
        </w:rPr>
        <w:t> (LF MU), učo </w:t>
      </w:r>
      <w:hyperlink r:id="rId13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76882</w:t>
        </w:r>
      </w:hyperlink>
    </w:p>
    <w:p w14:paraId="5BEF53B3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doc. JUDr. Filip Křepelka, Ph.D.</w:t>
      </w:r>
      <w:r w:rsidRPr="0096758C">
        <w:rPr>
          <w:rFonts w:ascii="Arial" w:hAnsi="Arial" w:cs="Arial"/>
          <w:color w:val="000000"/>
          <w:sz w:val="20"/>
          <w:szCs w:val="20"/>
        </w:rPr>
        <w:t> (KMEP PrF MU), učo </w:t>
      </w:r>
      <w:hyperlink r:id="rId14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353</w:t>
        </w:r>
      </w:hyperlink>
    </w:p>
    <w:p w14:paraId="076AED45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Mgr. Michal Kumstát, Ph.D.</w:t>
      </w:r>
      <w:r w:rsidRPr="0096758C">
        <w:rPr>
          <w:rFonts w:ascii="Arial" w:hAnsi="Arial" w:cs="Arial"/>
          <w:color w:val="000000"/>
          <w:sz w:val="20"/>
          <w:szCs w:val="20"/>
        </w:rPr>
        <w:t> (OPZ KPZ FSpS MU), učo </w:t>
      </w:r>
      <w:hyperlink r:id="rId15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99639</w:t>
        </w:r>
      </w:hyperlink>
    </w:p>
    <w:p w14:paraId="12CA930B" w14:textId="3882DBC2" w:rsidR="001A101C" w:rsidRDefault="00833E01" w:rsidP="001A101C">
      <w:pPr>
        <w:numPr>
          <w:ilvl w:val="0"/>
          <w:numId w:val="24"/>
        </w:numPr>
        <w:spacing w:after="0" w:line="240" w:lineRule="auto"/>
        <w:jc w:val="both"/>
        <w:outlineLvl w:val="0"/>
        <w:rPr>
          <w:rStyle w:val="Hypertextovodkaz"/>
          <w:rFonts w:ascii="Arial" w:hAnsi="Arial" w:cs="Arial"/>
          <w:color w:val="000000"/>
          <w:sz w:val="20"/>
          <w:szCs w:val="20"/>
          <w:u w:val="none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RNDr. Pavel Lízal, Ph.D.</w:t>
      </w:r>
      <w:r w:rsidRPr="0096758C">
        <w:rPr>
          <w:rFonts w:ascii="Arial" w:hAnsi="Arial" w:cs="Arial"/>
          <w:color w:val="000000"/>
          <w:sz w:val="20"/>
          <w:szCs w:val="20"/>
        </w:rPr>
        <w:t> (ÚEB Biol PřF MU), učo </w:t>
      </w:r>
      <w:hyperlink r:id="rId16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2538</w:t>
        </w:r>
      </w:hyperlink>
    </w:p>
    <w:p w14:paraId="0F357B9E" w14:textId="351CD27E" w:rsidR="001A101C" w:rsidRPr="001A101C" w:rsidRDefault="001A101C" w:rsidP="001A101C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>
        <w:rPr>
          <w:rStyle w:val="Hypertextovodkaz"/>
          <w:rFonts w:ascii="Arial" w:hAnsi="Arial" w:cs="Arial"/>
          <w:color w:val="000000"/>
          <w:sz w:val="20"/>
          <w:szCs w:val="20"/>
          <w:u w:val="none"/>
        </w:rPr>
        <w:t xml:space="preserve">Mgr. et Mgr. Bc. Jan Novák (stud FSpS MU), učo </w:t>
      </w:r>
      <w:hyperlink r:id="rId17" w:history="1">
        <w:r w:rsidRPr="001A101C">
          <w:rPr>
            <w:rStyle w:val="Hypertextovodkaz"/>
            <w:rFonts w:ascii="Arial" w:hAnsi="Arial" w:cs="Arial"/>
            <w:sz w:val="20"/>
            <w:szCs w:val="20"/>
          </w:rPr>
          <w:t>376035</w:t>
        </w:r>
      </w:hyperlink>
    </w:p>
    <w:p w14:paraId="7700051C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Mgr. Václav Orava</w:t>
      </w:r>
      <w:r w:rsidRPr="0096758C">
        <w:rPr>
          <w:rFonts w:ascii="Arial" w:hAnsi="Arial" w:cs="Arial"/>
          <w:color w:val="000000"/>
          <w:sz w:val="20"/>
          <w:szCs w:val="20"/>
        </w:rPr>
        <w:t> (abs PrF MU), učo </w:t>
      </w:r>
      <w:hyperlink r:id="rId18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370633</w:t>
        </w:r>
      </w:hyperlink>
    </w:p>
    <w:p w14:paraId="56D103AC" w14:textId="77777777" w:rsidR="00833E01" w:rsidRPr="0096758C" w:rsidRDefault="00833E01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bCs/>
          <w:color w:val="000000"/>
          <w:sz w:val="20"/>
          <w:szCs w:val="20"/>
        </w:rPr>
        <w:t>JUDr. Veronika Smutná, Ph.D.</w:t>
      </w:r>
      <w:r w:rsidRPr="0096758C">
        <w:rPr>
          <w:rFonts w:ascii="Arial" w:hAnsi="Arial" w:cs="Arial"/>
          <w:color w:val="000000"/>
          <w:sz w:val="20"/>
          <w:szCs w:val="20"/>
        </w:rPr>
        <w:t> (KSVSP PrF MU), učo </w:t>
      </w:r>
      <w:hyperlink r:id="rId19" w:tgtFrame="_blank" w:history="1">
        <w:r w:rsidRPr="0096758C">
          <w:rPr>
            <w:rStyle w:val="Hypertextovodkaz"/>
            <w:rFonts w:ascii="Arial" w:hAnsi="Arial" w:cs="Arial"/>
            <w:sz w:val="20"/>
            <w:szCs w:val="20"/>
          </w:rPr>
          <w:t>108125</w:t>
        </w:r>
      </w:hyperlink>
    </w:p>
    <w:p w14:paraId="2B86CB1B" w14:textId="2EA411BB" w:rsidR="00833E01" w:rsidRPr="0096758C" w:rsidRDefault="00CF7986" w:rsidP="00B66EBD">
      <w:pPr>
        <w:numPr>
          <w:ilvl w:val="0"/>
          <w:numId w:val="24"/>
        </w:num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 xml:space="preserve">Mgr. </w:t>
      </w:r>
      <w:r w:rsidR="00833E01" w:rsidRPr="0096758C">
        <w:rPr>
          <w:rFonts w:ascii="Arial" w:hAnsi="Arial" w:cs="Arial"/>
          <w:bCs/>
          <w:color w:val="000000"/>
          <w:sz w:val="20"/>
          <w:szCs w:val="20"/>
        </w:rPr>
        <w:t>Ing. Ondřej Špetík</w:t>
      </w:r>
      <w:r w:rsidR="00833E01" w:rsidRPr="0096758C">
        <w:rPr>
          <w:rFonts w:ascii="Arial" w:hAnsi="Arial" w:cs="Arial"/>
          <w:color w:val="000000"/>
          <w:sz w:val="20"/>
          <w:szCs w:val="20"/>
        </w:rPr>
        <w:t> (stud ESF MU), učo </w:t>
      </w:r>
      <w:hyperlink r:id="rId20" w:tgtFrame="_blank" w:history="1">
        <w:r w:rsidR="00833E01" w:rsidRPr="0096758C">
          <w:rPr>
            <w:rStyle w:val="Hypertextovodkaz"/>
            <w:rFonts w:ascii="Arial" w:hAnsi="Arial" w:cs="Arial"/>
            <w:sz w:val="20"/>
            <w:szCs w:val="20"/>
          </w:rPr>
          <w:t>405154</w:t>
        </w:r>
      </w:hyperlink>
    </w:p>
    <w:p w14:paraId="5BE22F62" w14:textId="3CFE9836" w:rsidR="00E46259" w:rsidRDefault="00E46259" w:rsidP="001A101C">
      <w:pPr>
        <w:spacing w:after="0" w:line="240" w:lineRule="auto"/>
        <w:jc w:val="both"/>
        <w:outlineLvl w:val="0"/>
        <w:rPr>
          <w:rFonts w:ascii="Arial" w:hAnsi="Arial" w:cs="Arial"/>
          <w:color w:val="000000"/>
          <w:sz w:val="20"/>
          <w:szCs w:val="20"/>
        </w:rPr>
      </w:pPr>
    </w:p>
    <w:p w14:paraId="53235DD3" w14:textId="77777777" w:rsidR="00801BE4" w:rsidRPr="00801BE4" w:rsidRDefault="00801BE4" w:rsidP="00801BE4">
      <w:pPr>
        <w:pStyle w:val="Odstavecseseznamem"/>
        <w:spacing w:before="120" w:after="120" w:line="240" w:lineRule="auto"/>
        <w:ind w:left="0"/>
        <w:jc w:val="center"/>
        <w:rPr>
          <w:rFonts w:ascii="Arial" w:hAnsi="Arial" w:cs="Arial"/>
          <w:b/>
          <w:color w:val="000000"/>
          <w:sz w:val="20"/>
          <w:szCs w:val="20"/>
        </w:rPr>
      </w:pPr>
      <w:r w:rsidRPr="00801BE4">
        <w:rPr>
          <w:rFonts w:ascii="Arial" w:hAnsi="Arial" w:cs="Arial"/>
          <w:b/>
          <w:color w:val="000000"/>
          <w:sz w:val="20"/>
          <w:szCs w:val="20"/>
        </w:rPr>
        <w:t xml:space="preserve">II. </w:t>
      </w:r>
      <w:r w:rsidR="00EE6189" w:rsidRPr="00801BE4">
        <w:rPr>
          <w:rFonts w:ascii="Arial" w:hAnsi="Arial" w:cs="Arial"/>
          <w:b/>
          <w:color w:val="000000"/>
          <w:sz w:val="20"/>
          <w:szCs w:val="20"/>
        </w:rPr>
        <w:t>P</w:t>
      </w:r>
      <w:r w:rsidR="0019215A">
        <w:rPr>
          <w:rFonts w:ascii="Arial" w:hAnsi="Arial" w:cs="Arial"/>
          <w:b/>
          <w:color w:val="000000"/>
          <w:sz w:val="20"/>
          <w:szCs w:val="20"/>
        </w:rPr>
        <w:t>ráva a p</w:t>
      </w:r>
      <w:r w:rsidR="00EE6189" w:rsidRPr="00801BE4">
        <w:rPr>
          <w:rFonts w:ascii="Arial" w:hAnsi="Arial" w:cs="Arial"/>
          <w:b/>
          <w:color w:val="000000"/>
          <w:sz w:val="20"/>
          <w:szCs w:val="20"/>
        </w:rPr>
        <w:t>ovinnosti členů</w:t>
      </w:r>
    </w:p>
    <w:p w14:paraId="0ED357C0" w14:textId="77777777" w:rsidR="0019215A" w:rsidRDefault="0019215A" w:rsidP="00232A68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1) Členové LK AS MU mají zejména právo</w:t>
      </w:r>
    </w:p>
    <w:p w14:paraId="5CDA0A09" w14:textId="77777777" w:rsidR="0019215A" w:rsidRPr="00680DAA" w:rsidRDefault="0019215A" w:rsidP="00680DAA">
      <w:pPr>
        <w:pStyle w:val="Odstavecseseznamem"/>
        <w:numPr>
          <w:ilvl w:val="0"/>
          <w:numId w:val="22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680DAA">
        <w:rPr>
          <w:rFonts w:ascii="Arial" w:hAnsi="Arial" w:cs="Arial"/>
          <w:color w:val="000000"/>
          <w:sz w:val="20"/>
          <w:szCs w:val="20"/>
        </w:rPr>
        <w:t xml:space="preserve">být informováni o tom, zda se předběžně plánované jednání LK AS MU uskuteční či nikoli (postupem dle </w:t>
      </w:r>
      <w:r w:rsidR="007F2F8A">
        <w:rPr>
          <w:rFonts w:ascii="Arial" w:hAnsi="Arial" w:cs="Arial"/>
          <w:color w:val="000000"/>
          <w:sz w:val="20"/>
          <w:szCs w:val="20"/>
        </w:rPr>
        <w:t xml:space="preserve">bodu </w:t>
      </w:r>
      <w:r w:rsidR="00680DAA" w:rsidRPr="00680DAA">
        <w:rPr>
          <w:rFonts w:ascii="Arial" w:hAnsi="Arial" w:cs="Arial"/>
          <w:color w:val="000000"/>
          <w:sz w:val="20"/>
          <w:szCs w:val="20"/>
        </w:rPr>
        <w:t>V</w:t>
      </w:r>
      <w:r w:rsidRPr="00680DAA">
        <w:rPr>
          <w:rFonts w:ascii="Arial" w:hAnsi="Arial" w:cs="Arial"/>
          <w:color w:val="000000"/>
          <w:sz w:val="20"/>
          <w:szCs w:val="20"/>
        </w:rPr>
        <w:t>. odst. 2)</w:t>
      </w:r>
      <w:r w:rsidR="00680DAA" w:rsidRPr="00680DAA">
        <w:rPr>
          <w:rFonts w:ascii="Arial" w:hAnsi="Arial" w:cs="Arial"/>
          <w:color w:val="000000"/>
          <w:sz w:val="20"/>
          <w:szCs w:val="20"/>
        </w:rPr>
        <w:t>,</w:t>
      </w:r>
    </w:p>
    <w:p w14:paraId="33BFD855" w14:textId="77777777" w:rsidR="0019215A" w:rsidRPr="00680DAA" w:rsidRDefault="0019215A" w:rsidP="00680DAA">
      <w:pPr>
        <w:pStyle w:val="Odstavecseseznamem"/>
        <w:numPr>
          <w:ilvl w:val="0"/>
          <w:numId w:val="22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680DAA">
        <w:rPr>
          <w:rFonts w:ascii="Arial" w:hAnsi="Arial" w:cs="Arial"/>
          <w:color w:val="000000"/>
          <w:sz w:val="20"/>
          <w:szCs w:val="20"/>
        </w:rPr>
        <w:t>být seznámeni s podklady pro jednání (postupem dle</w:t>
      </w:r>
      <w:r w:rsidR="007F2F8A">
        <w:rPr>
          <w:rFonts w:ascii="Arial" w:hAnsi="Arial" w:cs="Arial"/>
          <w:color w:val="000000"/>
          <w:sz w:val="20"/>
          <w:szCs w:val="20"/>
        </w:rPr>
        <w:t xml:space="preserve"> bodu </w:t>
      </w:r>
      <w:r w:rsidRPr="00680DAA">
        <w:rPr>
          <w:rFonts w:ascii="Arial" w:hAnsi="Arial" w:cs="Arial"/>
          <w:color w:val="000000"/>
          <w:sz w:val="20"/>
          <w:szCs w:val="20"/>
        </w:rPr>
        <w:t>IV. odst. 3)</w:t>
      </w:r>
      <w:r w:rsidR="00680DAA" w:rsidRPr="00680DAA">
        <w:rPr>
          <w:rFonts w:ascii="Arial" w:hAnsi="Arial" w:cs="Arial"/>
          <w:color w:val="000000"/>
          <w:sz w:val="20"/>
          <w:szCs w:val="20"/>
        </w:rPr>
        <w:t>,</w:t>
      </w:r>
    </w:p>
    <w:p w14:paraId="61DAFF48" w14:textId="77777777" w:rsidR="00680DAA" w:rsidRPr="00680DAA" w:rsidRDefault="00680DAA" w:rsidP="00680DAA">
      <w:pPr>
        <w:pStyle w:val="Odstavecseseznamem"/>
        <w:numPr>
          <w:ilvl w:val="0"/>
          <w:numId w:val="22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680DAA">
        <w:rPr>
          <w:rFonts w:ascii="Arial" w:hAnsi="Arial" w:cs="Arial"/>
          <w:color w:val="000000"/>
          <w:sz w:val="20"/>
          <w:szCs w:val="20"/>
        </w:rPr>
        <w:t>zúčastnit se jednání LK AS MU,</w:t>
      </w:r>
    </w:p>
    <w:p w14:paraId="29805529" w14:textId="77777777" w:rsidR="00443C11" w:rsidRDefault="00443C11" w:rsidP="00443C11">
      <w:pPr>
        <w:pStyle w:val="Odstavecseseznamem"/>
        <w:numPr>
          <w:ilvl w:val="0"/>
          <w:numId w:val="22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ve vztahu k projednávané agendě </w:t>
      </w:r>
      <w:r w:rsidR="00680DAA" w:rsidRPr="00680DAA">
        <w:rPr>
          <w:rFonts w:ascii="Arial" w:hAnsi="Arial" w:cs="Arial"/>
          <w:color w:val="000000"/>
          <w:sz w:val="20"/>
          <w:szCs w:val="20"/>
        </w:rPr>
        <w:t xml:space="preserve">předkládat své </w:t>
      </w:r>
      <w:r>
        <w:rPr>
          <w:rFonts w:ascii="Arial" w:hAnsi="Arial" w:cs="Arial"/>
          <w:color w:val="000000"/>
          <w:sz w:val="20"/>
          <w:szCs w:val="20"/>
        </w:rPr>
        <w:t xml:space="preserve">připomínky k vnitřním předpisům MU i fakult, jako i navrhovat </w:t>
      </w:r>
      <w:r w:rsidR="00680DAA" w:rsidRPr="00680DAA">
        <w:rPr>
          <w:rFonts w:ascii="Arial" w:hAnsi="Arial" w:cs="Arial"/>
          <w:color w:val="000000"/>
          <w:sz w:val="20"/>
          <w:szCs w:val="20"/>
        </w:rPr>
        <w:t xml:space="preserve">změny </w:t>
      </w:r>
      <w:r>
        <w:rPr>
          <w:rFonts w:ascii="Arial" w:hAnsi="Arial" w:cs="Arial"/>
          <w:color w:val="000000"/>
          <w:sz w:val="20"/>
          <w:szCs w:val="20"/>
        </w:rPr>
        <w:t xml:space="preserve">vnitřních předpisů MU, </w:t>
      </w:r>
      <w:r w:rsidR="00680DAA" w:rsidRPr="00680DAA">
        <w:rPr>
          <w:rFonts w:ascii="Arial" w:hAnsi="Arial" w:cs="Arial"/>
          <w:color w:val="000000"/>
          <w:sz w:val="20"/>
          <w:szCs w:val="20"/>
        </w:rPr>
        <w:t>a to před jednáním LK AS MU nebo v jeho průběhu</w:t>
      </w:r>
      <w:r>
        <w:rPr>
          <w:rFonts w:ascii="Arial" w:hAnsi="Arial" w:cs="Arial"/>
          <w:color w:val="000000"/>
          <w:sz w:val="20"/>
          <w:szCs w:val="20"/>
        </w:rPr>
        <w:t>,</w:t>
      </w:r>
    </w:p>
    <w:p w14:paraId="3B4FBDDE" w14:textId="77777777" w:rsidR="00833E01" w:rsidRDefault="00443C11" w:rsidP="00B66EBD">
      <w:pPr>
        <w:pStyle w:val="Odstavecseseznamem"/>
        <w:numPr>
          <w:ilvl w:val="0"/>
          <w:numId w:val="22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F1FCF">
        <w:rPr>
          <w:rFonts w:ascii="Arial" w:hAnsi="Arial" w:cs="Arial"/>
          <w:color w:val="000000"/>
          <w:sz w:val="20"/>
          <w:szCs w:val="20"/>
        </w:rPr>
        <w:t xml:space="preserve">navrhovat upuštění </w:t>
      </w:r>
      <w:r w:rsidR="00CF1FCF" w:rsidRPr="00CF1FCF">
        <w:rPr>
          <w:rFonts w:ascii="Arial" w:hAnsi="Arial" w:cs="Arial"/>
          <w:color w:val="000000"/>
          <w:sz w:val="20"/>
          <w:szCs w:val="20"/>
        </w:rPr>
        <w:t xml:space="preserve">od </w:t>
      </w:r>
      <w:r w:rsidRPr="00CF1FCF">
        <w:rPr>
          <w:rFonts w:ascii="Arial" w:hAnsi="Arial" w:cs="Arial"/>
          <w:color w:val="000000"/>
          <w:sz w:val="20"/>
          <w:szCs w:val="20"/>
        </w:rPr>
        <w:t xml:space="preserve">ústního projednání </w:t>
      </w:r>
      <w:r w:rsidR="00CF1FCF" w:rsidRPr="00CF1FCF">
        <w:rPr>
          <w:rFonts w:ascii="Arial" w:hAnsi="Arial" w:cs="Arial"/>
          <w:color w:val="000000"/>
          <w:sz w:val="20"/>
          <w:szCs w:val="20"/>
        </w:rPr>
        <w:t xml:space="preserve">vnitřního předpisu </w:t>
      </w:r>
      <w:r w:rsidRPr="00CF1FCF">
        <w:rPr>
          <w:rFonts w:ascii="Arial" w:hAnsi="Arial" w:cs="Arial"/>
          <w:color w:val="000000"/>
          <w:sz w:val="20"/>
          <w:szCs w:val="20"/>
        </w:rPr>
        <w:t xml:space="preserve">v případě, že jako zpravodaji </w:t>
      </w:r>
      <w:r w:rsidR="00CF1FCF" w:rsidRPr="00CF1FCF">
        <w:rPr>
          <w:rFonts w:ascii="Arial" w:hAnsi="Arial" w:cs="Arial"/>
          <w:color w:val="000000"/>
          <w:sz w:val="20"/>
          <w:szCs w:val="20"/>
        </w:rPr>
        <w:t xml:space="preserve">dospějí k závěru, </w:t>
      </w:r>
      <w:r w:rsidRPr="00CF1FCF">
        <w:rPr>
          <w:rFonts w:ascii="Arial" w:hAnsi="Arial" w:cs="Arial"/>
          <w:color w:val="000000"/>
          <w:sz w:val="20"/>
          <w:szCs w:val="20"/>
        </w:rPr>
        <w:t>že se jedná o návrh</w:t>
      </w:r>
      <w:r w:rsidR="00CF1FCF" w:rsidRPr="00CF1FCF">
        <w:rPr>
          <w:rFonts w:ascii="Arial" w:hAnsi="Arial" w:cs="Arial"/>
          <w:color w:val="000000"/>
          <w:sz w:val="20"/>
          <w:szCs w:val="20"/>
        </w:rPr>
        <w:t xml:space="preserve"> zjevně neproblematický, zejména pak</w:t>
      </w:r>
      <w:r w:rsidR="00CF1FCF">
        <w:rPr>
          <w:rFonts w:ascii="Arial" w:hAnsi="Arial" w:cs="Arial"/>
          <w:color w:val="000000"/>
          <w:sz w:val="20"/>
          <w:szCs w:val="20"/>
        </w:rPr>
        <w:t>, že se jedná o toliko „technickou“ změnu předpisu“</w:t>
      </w:r>
      <w:r w:rsidR="00CF1FCF" w:rsidRPr="00CF1FCF">
        <w:rPr>
          <w:rFonts w:ascii="Arial" w:hAnsi="Arial" w:cs="Arial"/>
          <w:color w:val="000000"/>
          <w:sz w:val="20"/>
          <w:szCs w:val="20"/>
        </w:rPr>
        <w:t>; součástí návrhu je stanovení přiměřené lhůty, v níž mohou ostatní členové s návrhem nesouhlasit</w:t>
      </w:r>
      <w:r w:rsidR="00DF4E03">
        <w:rPr>
          <w:rFonts w:ascii="Arial" w:hAnsi="Arial" w:cs="Arial"/>
          <w:color w:val="000000"/>
          <w:sz w:val="20"/>
          <w:szCs w:val="20"/>
        </w:rPr>
        <w:t>, a to formou předložení svých připomínek</w:t>
      </w:r>
      <w:r w:rsidR="00244E81">
        <w:rPr>
          <w:rFonts w:ascii="Arial" w:hAnsi="Arial" w:cs="Arial"/>
          <w:color w:val="000000"/>
          <w:sz w:val="20"/>
          <w:szCs w:val="20"/>
        </w:rPr>
        <w:t>.</w:t>
      </w:r>
    </w:p>
    <w:p w14:paraId="7D33BB6C" w14:textId="77777777" w:rsidR="00801BE4" w:rsidRDefault="0019215A" w:rsidP="00232A68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(2) </w:t>
      </w:r>
      <w:r w:rsidR="00801BE4">
        <w:rPr>
          <w:rFonts w:ascii="Arial" w:hAnsi="Arial" w:cs="Arial"/>
          <w:color w:val="000000"/>
          <w:sz w:val="20"/>
          <w:szCs w:val="20"/>
        </w:rPr>
        <w:t>Členové LK AS MU jsou povinni</w:t>
      </w:r>
      <w:r w:rsidR="001B0C21">
        <w:rPr>
          <w:rFonts w:ascii="Arial" w:hAnsi="Arial" w:cs="Arial"/>
          <w:color w:val="000000"/>
          <w:sz w:val="20"/>
          <w:szCs w:val="20"/>
        </w:rPr>
        <w:t xml:space="preserve"> zejména</w:t>
      </w:r>
    </w:p>
    <w:p w14:paraId="44AA0CE7" w14:textId="77777777" w:rsidR="00801BE4" w:rsidRDefault="001B0C21" w:rsidP="001B0C21">
      <w:pPr>
        <w:pStyle w:val="Odstavecseseznamem"/>
        <w:numPr>
          <w:ilvl w:val="0"/>
          <w:numId w:val="17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účastnit se jednání LK AS MU,</w:t>
      </w:r>
    </w:p>
    <w:p w14:paraId="4ABDDEB2" w14:textId="77777777" w:rsidR="00EE6189" w:rsidRDefault="00801BE4" w:rsidP="001B0C21">
      <w:pPr>
        <w:pStyle w:val="Odstavecseseznamem"/>
        <w:numPr>
          <w:ilvl w:val="0"/>
          <w:numId w:val="17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801BE4">
        <w:rPr>
          <w:rFonts w:ascii="Arial" w:hAnsi="Arial" w:cs="Arial"/>
          <w:color w:val="000000"/>
          <w:sz w:val="20"/>
          <w:szCs w:val="20"/>
        </w:rPr>
        <w:t>předem avizovat svou neúčast</w:t>
      </w:r>
      <w:r>
        <w:rPr>
          <w:rFonts w:ascii="Arial" w:hAnsi="Arial" w:cs="Arial"/>
          <w:color w:val="000000"/>
          <w:sz w:val="20"/>
          <w:szCs w:val="20"/>
        </w:rPr>
        <w:t>, nebude-li účast možná</w:t>
      </w:r>
      <w:r w:rsidR="001B0C21">
        <w:rPr>
          <w:rFonts w:ascii="Arial" w:hAnsi="Arial" w:cs="Arial"/>
          <w:color w:val="000000"/>
          <w:sz w:val="20"/>
          <w:szCs w:val="20"/>
        </w:rPr>
        <w:t>,</w:t>
      </w:r>
    </w:p>
    <w:p w14:paraId="71153844" w14:textId="77777777" w:rsidR="00833E01" w:rsidRDefault="00801BE4" w:rsidP="001B0C21">
      <w:pPr>
        <w:pStyle w:val="Odstavecseseznamem"/>
        <w:numPr>
          <w:ilvl w:val="0"/>
          <w:numId w:val="17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lnit činnost zpravodaje</w:t>
      </w:r>
      <w:r w:rsidR="007F2F8A">
        <w:rPr>
          <w:rFonts w:ascii="Arial" w:hAnsi="Arial" w:cs="Arial"/>
          <w:color w:val="000000"/>
          <w:sz w:val="20"/>
          <w:szCs w:val="20"/>
        </w:rPr>
        <w:t xml:space="preserve"> dle bodu III</w:t>
      </w:r>
    </w:p>
    <w:p w14:paraId="561C6E3B" w14:textId="77777777" w:rsidR="00801BE4" w:rsidRDefault="00833E01" w:rsidP="001B0C21">
      <w:pPr>
        <w:pStyle w:val="Odstavecseseznamem"/>
        <w:numPr>
          <w:ilvl w:val="0"/>
          <w:numId w:val="17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lnit další úkoly uložené předsedou LK AS MU</w:t>
      </w:r>
      <w:r w:rsidR="007F2F8A">
        <w:rPr>
          <w:rFonts w:ascii="Arial" w:hAnsi="Arial" w:cs="Arial"/>
          <w:color w:val="000000"/>
          <w:sz w:val="20"/>
          <w:szCs w:val="20"/>
        </w:rPr>
        <w:t>.</w:t>
      </w:r>
    </w:p>
    <w:p w14:paraId="1BBDAC12" w14:textId="77777777" w:rsidR="00B66EBD" w:rsidRPr="00B66EBD" w:rsidRDefault="00B66EBD" w:rsidP="00B66EBD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3</w:t>
      </w:r>
      <w:r w:rsidRPr="00B66EBD">
        <w:rPr>
          <w:rFonts w:ascii="Arial" w:hAnsi="Arial" w:cs="Arial"/>
          <w:color w:val="000000"/>
          <w:sz w:val="20"/>
          <w:szCs w:val="20"/>
        </w:rPr>
        <w:t>) Člen</w:t>
      </w:r>
      <w:r>
        <w:rPr>
          <w:rFonts w:ascii="Arial" w:hAnsi="Arial" w:cs="Arial"/>
          <w:color w:val="000000"/>
          <w:sz w:val="20"/>
          <w:szCs w:val="20"/>
        </w:rPr>
        <w:t>ům LK AS MU může být v souladu s ustanovením čl. 8 odst. 2 písm. c) Vnitřního mzdového předpisu MU přiznána odměna.</w:t>
      </w:r>
    </w:p>
    <w:p w14:paraId="567EF1D3" w14:textId="77777777" w:rsidR="00801BE4" w:rsidRPr="00801BE4" w:rsidRDefault="00801BE4" w:rsidP="00801BE4">
      <w:pPr>
        <w:spacing w:before="120" w:after="12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 w:rsidRPr="00801BE4">
        <w:rPr>
          <w:rFonts w:ascii="Arial" w:hAnsi="Arial" w:cs="Arial"/>
          <w:b/>
          <w:color w:val="000000"/>
          <w:sz w:val="20"/>
          <w:szCs w:val="20"/>
        </w:rPr>
        <w:t>III. Zpravodajství</w:t>
      </w:r>
    </w:p>
    <w:p w14:paraId="5F1009D6" w14:textId="77777777" w:rsidR="00232A68" w:rsidRDefault="00801BE4" w:rsidP="00232A68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(1) </w:t>
      </w:r>
      <w:r w:rsidRPr="00801BE4">
        <w:rPr>
          <w:rFonts w:ascii="Arial" w:hAnsi="Arial" w:cs="Arial"/>
          <w:color w:val="000000"/>
          <w:sz w:val="20"/>
          <w:szCs w:val="20"/>
        </w:rPr>
        <w:t xml:space="preserve">Účelem zpravodajství je </w:t>
      </w:r>
      <w:r w:rsidR="00232A68">
        <w:rPr>
          <w:rFonts w:ascii="Arial" w:hAnsi="Arial" w:cs="Arial"/>
          <w:color w:val="000000"/>
          <w:sz w:val="20"/>
          <w:szCs w:val="20"/>
        </w:rPr>
        <w:t xml:space="preserve">zajistit individuální odpovědnost za projednání každého předloženého </w:t>
      </w:r>
      <w:r w:rsidR="001B0C21">
        <w:rPr>
          <w:rFonts w:ascii="Arial" w:hAnsi="Arial" w:cs="Arial"/>
          <w:color w:val="000000"/>
          <w:sz w:val="20"/>
          <w:szCs w:val="20"/>
        </w:rPr>
        <w:t xml:space="preserve">vnitřního </w:t>
      </w:r>
      <w:r w:rsidR="00232A68">
        <w:rPr>
          <w:rFonts w:ascii="Arial" w:hAnsi="Arial" w:cs="Arial"/>
          <w:color w:val="000000"/>
          <w:sz w:val="20"/>
          <w:szCs w:val="20"/>
        </w:rPr>
        <w:t>předpisu a s ní související rozdělení povinností mezi jednotlivé členy LK AS MU.</w:t>
      </w:r>
    </w:p>
    <w:p w14:paraId="05563CF3" w14:textId="77777777" w:rsidR="00244E81" w:rsidRDefault="00232A68" w:rsidP="00232A68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(2) </w:t>
      </w:r>
      <w:r w:rsidR="00801BE4" w:rsidRPr="00232A68">
        <w:rPr>
          <w:rFonts w:ascii="Arial" w:hAnsi="Arial" w:cs="Arial"/>
          <w:color w:val="000000"/>
          <w:sz w:val="20"/>
          <w:szCs w:val="20"/>
        </w:rPr>
        <w:t>Člen LK</w:t>
      </w:r>
      <w:r>
        <w:rPr>
          <w:rFonts w:ascii="Arial" w:hAnsi="Arial" w:cs="Arial"/>
          <w:color w:val="000000"/>
          <w:sz w:val="20"/>
          <w:szCs w:val="20"/>
        </w:rPr>
        <w:t xml:space="preserve"> AS MU</w:t>
      </w:r>
      <w:r w:rsidR="00801BE4" w:rsidRPr="00232A68">
        <w:rPr>
          <w:rFonts w:ascii="Arial" w:hAnsi="Arial" w:cs="Arial"/>
          <w:color w:val="000000"/>
          <w:sz w:val="20"/>
          <w:szCs w:val="20"/>
        </w:rPr>
        <w:t xml:space="preserve">, který je zpravodajem projednávaného předpisu, přezkoumá na základě dostupných podkladů proceduru přijetí předpisu, jako i obsah navrhovaných změn. </w:t>
      </w:r>
      <w:r w:rsidR="00244E81">
        <w:rPr>
          <w:rFonts w:ascii="Arial" w:hAnsi="Arial" w:cs="Arial"/>
          <w:color w:val="000000"/>
          <w:sz w:val="20"/>
          <w:szCs w:val="20"/>
        </w:rPr>
        <w:t>Lze-li to po něm vzhledem k poskytnutému času spravedlivě požadovat, seznámí se svými výhradami LK AS MU, jako i předkladatele, v předstihu.</w:t>
      </w:r>
    </w:p>
    <w:p w14:paraId="586CE076" w14:textId="77777777" w:rsidR="00443C11" w:rsidRDefault="00801BE4" w:rsidP="00232A68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232A68">
        <w:rPr>
          <w:rFonts w:ascii="Arial" w:hAnsi="Arial" w:cs="Arial"/>
          <w:color w:val="000000"/>
          <w:sz w:val="20"/>
          <w:szCs w:val="20"/>
        </w:rPr>
        <w:t>Na jednání LK AS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 MU</w:t>
      </w:r>
      <w:r w:rsidRPr="00232A68">
        <w:rPr>
          <w:rFonts w:ascii="Arial" w:hAnsi="Arial" w:cs="Arial"/>
          <w:color w:val="000000"/>
          <w:sz w:val="20"/>
          <w:szCs w:val="20"/>
        </w:rPr>
        <w:t xml:space="preserve"> potom 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vnitřní </w:t>
      </w:r>
      <w:r w:rsidRPr="00232A68">
        <w:rPr>
          <w:rFonts w:ascii="Arial" w:hAnsi="Arial" w:cs="Arial"/>
          <w:color w:val="000000"/>
          <w:sz w:val="20"/>
          <w:szCs w:val="20"/>
        </w:rPr>
        <w:t>předpis představí, shrne, co je podstatou změny, a též uvede, zda má k proceduře jeho přijetí nebo k jeho obsahu nějaké výhrady. Je-li jednání LK</w:t>
      </w:r>
      <w:r w:rsidR="00114053">
        <w:rPr>
          <w:rFonts w:ascii="Arial" w:hAnsi="Arial" w:cs="Arial"/>
          <w:color w:val="000000"/>
          <w:sz w:val="20"/>
          <w:szCs w:val="20"/>
        </w:rPr>
        <w:t xml:space="preserve"> AS</w:t>
      </w:r>
      <w:r w:rsidRPr="00232A68">
        <w:rPr>
          <w:rFonts w:ascii="Arial" w:hAnsi="Arial" w:cs="Arial"/>
          <w:color w:val="000000"/>
          <w:sz w:val="20"/>
          <w:szCs w:val="20"/>
        </w:rPr>
        <w:t xml:space="preserve"> přítomen zástupce fakulty, může uvedení předpisu provést namísto člena zpravodaje.</w:t>
      </w:r>
    </w:p>
    <w:p w14:paraId="63EBF2D2" w14:textId="77777777" w:rsidR="00232A68" w:rsidRDefault="00232A68" w:rsidP="00232A68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3) Zpravodaji jednotlivých předpisů (MU či součásti) jsou pro</w:t>
      </w:r>
    </w:p>
    <w:p w14:paraId="6DCF47F7" w14:textId="0322E179" w:rsidR="00B66EBD" w:rsidRPr="00EE6189" w:rsidRDefault="009832E8" w:rsidP="001B0C21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96758C">
        <w:rPr>
          <w:rFonts w:ascii="Arial" w:hAnsi="Arial" w:cs="Arial"/>
          <w:color w:val="000000"/>
          <w:sz w:val="20"/>
          <w:szCs w:val="20"/>
        </w:rPr>
        <w:t>MU</w:t>
      </w:r>
      <w:r w:rsidRPr="00EE6189">
        <w:rPr>
          <w:rFonts w:ascii="Arial" w:hAnsi="Arial" w:cs="Arial"/>
          <w:color w:val="000000"/>
          <w:sz w:val="20"/>
          <w:szCs w:val="20"/>
        </w:rPr>
        <w:t xml:space="preserve"> – </w:t>
      </w:r>
      <w:r w:rsidR="00E82B69">
        <w:rPr>
          <w:rFonts w:ascii="Arial" w:hAnsi="Arial" w:cs="Arial"/>
          <w:color w:val="000000"/>
          <w:sz w:val="20"/>
          <w:szCs w:val="20"/>
        </w:rPr>
        <w:t>Michal Koščík</w:t>
      </w:r>
      <w:r w:rsidR="00A30A55">
        <w:rPr>
          <w:rFonts w:ascii="Arial" w:hAnsi="Arial" w:cs="Arial"/>
          <w:color w:val="000000"/>
          <w:sz w:val="20"/>
          <w:szCs w:val="20"/>
        </w:rPr>
        <w:t>,</w:t>
      </w:r>
    </w:p>
    <w:p w14:paraId="4408BB3A" w14:textId="2F46722E" w:rsidR="00564F69" w:rsidRPr="00564F69" w:rsidRDefault="009832E8" w:rsidP="007D6DE4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564F69">
        <w:rPr>
          <w:rFonts w:ascii="Arial" w:hAnsi="Arial" w:cs="Arial"/>
          <w:color w:val="000000"/>
          <w:sz w:val="20"/>
          <w:szCs w:val="20"/>
        </w:rPr>
        <w:lastRenderedPageBreak/>
        <w:t>PrF –</w:t>
      </w:r>
      <w:r w:rsidR="001A101C">
        <w:rPr>
          <w:rFonts w:ascii="Arial" w:hAnsi="Arial" w:cs="Arial"/>
          <w:color w:val="000000"/>
          <w:sz w:val="20"/>
          <w:szCs w:val="20"/>
        </w:rPr>
        <w:t xml:space="preserve"> </w:t>
      </w:r>
      <w:r w:rsidR="00564F69" w:rsidRPr="00564F69">
        <w:rPr>
          <w:rFonts w:ascii="Arial" w:hAnsi="Arial" w:cs="Arial"/>
          <w:color w:val="000000"/>
          <w:sz w:val="20"/>
          <w:szCs w:val="20"/>
        </w:rPr>
        <w:t>Lukáš Buchta (pro Volební řád AS PrF MU, Disciplinární řád PrF MU, Jednací řád AS  PrF MU a nové) a Filip Křepelka (pro Statut PrF MU, Jednací řád VR PrF MU, Řád vzdělávání v</w:t>
      </w:r>
      <w:r w:rsidR="00564F69">
        <w:rPr>
          <w:rFonts w:ascii="Arial" w:hAnsi="Arial" w:cs="Arial"/>
          <w:color w:val="000000"/>
          <w:sz w:val="20"/>
          <w:szCs w:val="20"/>
        </w:rPr>
        <w:t xml:space="preserve"> </w:t>
      </w:r>
      <w:r w:rsidR="00564F69" w:rsidRPr="00564F69">
        <w:rPr>
          <w:rFonts w:ascii="Arial" w:hAnsi="Arial" w:cs="Arial"/>
          <w:color w:val="000000"/>
          <w:sz w:val="20"/>
          <w:szCs w:val="20"/>
        </w:rPr>
        <w:t>programech mezinárodně uznávaného kursu), popř. dle vzájemné dohody,</w:t>
      </w:r>
    </w:p>
    <w:p w14:paraId="1E037A83" w14:textId="1AD66DFE" w:rsidR="00B66EBD" w:rsidRPr="00926EC0" w:rsidRDefault="009832E8" w:rsidP="00926EC0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EE6189">
        <w:rPr>
          <w:rFonts w:ascii="Arial" w:hAnsi="Arial" w:cs="Arial"/>
          <w:color w:val="000000"/>
          <w:sz w:val="20"/>
          <w:szCs w:val="20"/>
        </w:rPr>
        <w:t>LF –</w:t>
      </w:r>
      <w:r w:rsidR="002619AC">
        <w:rPr>
          <w:rFonts w:ascii="Arial" w:hAnsi="Arial" w:cs="Arial"/>
          <w:color w:val="000000"/>
          <w:sz w:val="20"/>
          <w:szCs w:val="20"/>
        </w:rPr>
        <w:t xml:space="preserve"> Natália Antalová,</w:t>
      </w:r>
    </w:p>
    <w:p w14:paraId="067FB049" w14:textId="77777777" w:rsidR="00B66EBD" w:rsidRPr="00EE6189" w:rsidRDefault="009832E8" w:rsidP="001B0C21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EE6189">
        <w:rPr>
          <w:rFonts w:ascii="Arial" w:hAnsi="Arial" w:cs="Arial"/>
          <w:color w:val="000000"/>
          <w:sz w:val="20"/>
          <w:szCs w:val="20"/>
        </w:rPr>
        <w:t>PřF – Pavel Lízal</w:t>
      </w:r>
      <w:r w:rsidR="00A30A55">
        <w:rPr>
          <w:rFonts w:ascii="Arial" w:hAnsi="Arial" w:cs="Arial"/>
          <w:color w:val="000000"/>
          <w:sz w:val="20"/>
          <w:szCs w:val="20"/>
        </w:rPr>
        <w:t>,</w:t>
      </w:r>
    </w:p>
    <w:p w14:paraId="6B9A98F0" w14:textId="7FF3415D" w:rsidR="00B66EBD" w:rsidRPr="00926EC0" w:rsidRDefault="009832E8" w:rsidP="00374E0B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926EC0">
        <w:rPr>
          <w:rFonts w:ascii="Arial" w:hAnsi="Arial" w:cs="Arial"/>
          <w:color w:val="000000"/>
          <w:sz w:val="20"/>
          <w:szCs w:val="20"/>
        </w:rPr>
        <w:t>FF –</w:t>
      </w:r>
      <w:r w:rsidR="002619AC">
        <w:rPr>
          <w:rFonts w:ascii="Arial" w:hAnsi="Arial" w:cs="Arial"/>
          <w:color w:val="000000"/>
          <w:sz w:val="20"/>
          <w:szCs w:val="20"/>
        </w:rPr>
        <w:t xml:space="preserve"> Stanislav Hasil</w:t>
      </w:r>
      <w:r w:rsidR="004800B3">
        <w:rPr>
          <w:rFonts w:ascii="Arial" w:hAnsi="Arial" w:cs="Arial"/>
          <w:color w:val="000000"/>
          <w:sz w:val="20"/>
          <w:szCs w:val="20"/>
        </w:rPr>
        <w:t>,</w:t>
      </w:r>
    </w:p>
    <w:p w14:paraId="24EA26C6" w14:textId="197593A7" w:rsidR="00B66EBD" w:rsidRPr="00EE6189" w:rsidRDefault="002D0F62" w:rsidP="001B0C21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</w:t>
      </w:r>
      <w:r w:rsidR="009832E8" w:rsidRPr="00EE6189">
        <w:rPr>
          <w:rFonts w:ascii="Arial" w:hAnsi="Arial" w:cs="Arial"/>
          <w:color w:val="000000"/>
          <w:sz w:val="20"/>
          <w:szCs w:val="20"/>
        </w:rPr>
        <w:t>dF –</w:t>
      </w:r>
      <w:r w:rsidR="002619AC">
        <w:rPr>
          <w:rFonts w:ascii="Arial" w:hAnsi="Arial" w:cs="Arial"/>
          <w:color w:val="000000"/>
          <w:sz w:val="20"/>
          <w:szCs w:val="20"/>
        </w:rPr>
        <w:t xml:space="preserve"> Michal Koščík</w:t>
      </w:r>
      <w:r w:rsidR="00926EC0">
        <w:rPr>
          <w:rFonts w:ascii="Arial" w:hAnsi="Arial" w:cs="Arial"/>
          <w:bCs/>
          <w:color w:val="000000"/>
          <w:sz w:val="20"/>
          <w:szCs w:val="20"/>
        </w:rPr>
        <w:t>,</w:t>
      </w:r>
    </w:p>
    <w:p w14:paraId="45DE4FDF" w14:textId="194ABD0A" w:rsidR="00B66EBD" w:rsidRPr="00926EC0" w:rsidRDefault="009832E8" w:rsidP="00926EC0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926EC0">
        <w:rPr>
          <w:rFonts w:ascii="Arial" w:hAnsi="Arial" w:cs="Arial"/>
          <w:color w:val="000000"/>
          <w:sz w:val="20"/>
          <w:szCs w:val="20"/>
        </w:rPr>
        <w:t>ESF – Luboš Bauer</w:t>
      </w:r>
      <w:r w:rsidR="00FA6D45" w:rsidRPr="00926EC0">
        <w:rPr>
          <w:rFonts w:ascii="Arial" w:hAnsi="Arial" w:cs="Arial"/>
          <w:color w:val="000000"/>
          <w:sz w:val="20"/>
          <w:szCs w:val="20"/>
        </w:rPr>
        <w:t xml:space="preserve"> (Statut ESF MU, Organizační řád ESF MU, Jednací řád VR ESF MU) a</w:t>
      </w:r>
      <w:r w:rsidR="00926EC0">
        <w:rPr>
          <w:rFonts w:ascii="Arial" w:hAnsi="Arial" w:cs="Arial"/>
          <w:color w:val="000000"/>
          <w:sz w:val="20"/>
          <w:szCs w:val="20"/>
        </w:rPr>
        <w:t xml:space="preserve"> </w:t>
      </w:r>
      <w:r w:rsidR="00FA6D45" w:rsidRPr="00926EC0">
        <w:rPr>
          <w:rFonts w:ascii="Arial" w:hAnsi="Arial" w:cs="Arial"/>
          <w:bCs/>
          <w:color w:val="000000"/>
          <w:sz w:val="20"/>
          <w:szCs w:val="20"/>
        </w:rPr>
        <w:t>Ondřej Špetík</w:t>
      </w:r>
      <w:r w:rsidR="00FA6D45" w:rsidRPr="00926EC0">
        <w:rPr>
          <w:rFonts w:ascii="Arial" w:hAnsi="Arial" w:cs="Arial"/>
          <w:color w:val="000000"/>
          <w:sz w:val="20"/>
          <w:szCs w:val="20"/>
        </w:rPr>
        <w:t xml:space="preserve"> (Disciplinární řád </w:t>
      </w:r>
      <w:r w:rsidR="002D0F62">
        <w:rPr>
          <w:rFonts w:ascii="Arial" w:hAnsi="Arial" w:cs="Arial"/>
          <w:color w:val="000000"/>
          <w:sz w:val="20"/>
          <w:szCs w:val="20"/>
        </w:rPr>
        <w:t>ESF</w:t>
      </w:r>
      <w:r w:rsidR="00FA6D45" w:rsidRPr="00926EC0">
        <w:rPr>
          <w:rFonts w:ascii="Arial" w:hAnsi="Arial" w:cs="Arial"/>
          <w:color w:val="000000"/>
          <w:sz w:val="20"/>
          <w:szCs w:val="20"/>
        </w:rPr>
        <w:t xml:space="preserve"> MU, Volební řád AS ESF MU, Jednací řád AS ESF MU a nové)</w:t>
      </w:r>
      <w:r w:rsidR="00926EC0">
        <w:rPr>
          <w:rFonts w:ascii="Arial" w:hAnsi="Arial" w:cs="Arial"/>
          <w:color w:val="000000"/>
          <w:sz w:val="20"/>
          <w:szCs w:val="20"/>
        </w:rPr>
        <w:t>, popř. dle vzájemné dohody,</w:t>
      </w:r>
    </w:p>
    <w:p w14:paraId="7CAB04F6" w14:textId="77777777" w:rsidR="00B66EBD" w:rsidRPr="00EE6189" w:rsidRDefault="009832E8" w:rsidP="001B0C21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EE6189">
        <w:rPr>
          <w:rFonts w:ascii="Arial" w:hAnsi="Arial" w:cs="Arial"/>
          <w:color w:val="000000"/>
          <w:sz w:val="20"/>
          <w:szCs w:val="20"/>
        </w:rPr>
        <w:t xml:space="preserve">FSS – </w:t>
      </w:r>
      <w:r w:rsidR="0096758C" w:rsidRPr="00B66EBD">
        <w:rPr>
          <w:rFonts w:ascii="Arial" w:hAnsi="Arial" w:cs="Arial"/>
          <w:bCs/>
          <w:color w:val="000000"/>
          <w:sz w:val="20"/>
          <w:szCs w:val="20"/>
        </w:rPr>
        <w:t>Daniel Kerekeš</w:t>
      </w:r>
      <w:r w:rsidR="00A30A55">
        <w:rPr>
          <w:rFonts w:ascii="Arial" w:hAnsi="Arial" w:cs="Arial"/>
          <w:bCs/>
          <w:color w:val="000000"/>
          <w:sz w:val="20"/>
          <w:szCs w:val="20"/>
        </w:rPr>
        <w:t>,</w:t>
      </w:r>
    </w:p>
    <w:p w14:paraId="47EA413C" w14:textId="77777777" w:rsidR="00B66EBD" w:rsidRPr="00EE6189" w:rsidRDefault="009832E8" w:rsidP="001B0C21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EE6189">
        <w:rPr>
          <w:rFonts w:ascii="Arial" w:hAnsi="Arial" w:cs="Arial"/>
          <w:color w:val="000000"/>
          <w:sz w:val="20"/>
          <w:szCs w:val="20"/>
        </w:rPr>
        <w:t xml:space="preserve">FI – </w:t>
      </w:r>
      <w:r w:rsidR="0096758C" w:rsidRPr="00B66EBD">
        <w:rPr>
          <w:rFonts w:ascii="Arial" w:hAnsi="Arial" w:cs="Arial"/>
          <w:bCs/>
          <w:color w:val="000000"/>
          <w:sz w:val="20"/>
          <w:szCs w:val="20"/>
        </w:rPr>
        <w:t>Vlastislav Dohnal</w:t>
      </w:r>
      <w:r w:rsidR="00A30A55">
        <w:rPr>
          <w:rFonts w:ascii="Arial" w:hAnsi="Arial" w:cs="Arial"/>
          <w:bCs/>
          <w:color w:val="000000"/>
          <w:sz w:val="20"/>
          <w:szCs w:val="20"/>
        </w:rPr>
        <w:t>,</w:t>
      </w:r>
    </w:p>
    <w:p w14:paraId="00D57BFC" w14:textId="53A9379E" w:rsidR="00B66EBD" w:rsidRPr="00926EC0" w:rsidRDefault="00114053" w:rsidP="00926EC0">
      <w:pPr>
        <w:pStyle w:val="Odstavecseseznamem"/>
        <w:numPr>
          <w:ilvl w:val="0"/>
          <w:numId w:val="19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926EC0">
        <w:rPr>
          <w:rFonts w:ascii="Arial" w:hAnsi="Arial" w:cs="Arial"/>
          <w:color w:val="000000"/>
          <w:sz w:val="20"/>
          <w:szCs w:val="20"/>
        </w:rPr>
        <w:t xml:space="preserve">FSpS – </w:t>
      </w:r>
      <w:r w:rsidR="002619AC">
        <w:rPr>
          <w:rFonts w:ascii="Arial" w:hAnsi="Arial" w:cs="Arial"/>
          <w:bCs/>
          <w:color w:val="000000"/>
          <w:sz w:val="20"/>
          <w:szCs w:val="20"/>
        </w:rPr>
        <w:t>Michal Kumstát</w:t>
      </w:r>
    </w:p>
    <w:p w14:paraId="19021637" w14:textId="77777777" w:rsidR="00376735" w:rsidRPr="00232A68" w:rsidRDefault="00232A68" w:rsidP="00232A68">
      <w:pPr>
        <w:spacing w:before="120" w:after="12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 w:rsidRPr="00232A68">
        <w:rPr>
          <w:rFonts w:ascii="Arial" w:hAnsi="Arial" w:cs="Arial"/>
          <w:b/>
          <w:color w:val="000000"/>
          <w:sz w:val="20"/>
          <w:szCs w:val="20"/>
        </w:rPr>
        <w:t xml:space="preserve">IV. Podklady od </w:t>
      </w:r>
      <w:r>
        <w:rPr>
          <w:rFonts w:ascii="Arial" w:hAnsi="Arial" w:cs="Arial"/>
          <w:b/>
          <w:color w:val="000000"/>
          <w:sz w:val="20"/>
          <w:szCs w:val="20"/>
        </w:rPr>
        <w:t xml:space="preserve">MU a </w:t>
      </w:r>
      <w:r w:rsidRPr="00232A68">
        <w:rPr>
          <w:rFonts w:ascii="Arial" w:hAnsi="Arial" w:cs="Arial"/>
          <w:b/>
          <w:color w:val="000000"/>
          <w:sz w:val="20"/>
          <w:szCs w:val="20"/>
        </w:rPr>
        <w:t>fakult</w:t>
      </w:r>
    </w:p>
    <w:p w14:paraId="001B0125" w14:textId="77777777" w:rsidR="00232A68" w:rsidRDefault="009E0558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1</w:t>
      </w:r>
      <w:r w:rsidR="00232A68">
        <w:rPr>
          <w:rFonts w:ascii="Arial" w:hAnsi="Arial" w:cs="Arial"/>
          <w:color w:val="000000"/>
          <w:sz w:val="20"/>
          <w:szCs w:val="20"/>
        </w:rPr>
        <w:t xml:space="preserve">) </w:t>
      </w:r>
      <w:r w:rsidR="00926EC0">
        <w:rPr>
          <w:rFonts w:ascii="Arial" w:hAnsi="Arial" w:cs="Arial"/>
          <w:color w:val="000000"/>
          <w:sz w:val="20"/>
          <w:szCs w:val="20"/>
        </w:rPr>
        <w:t xml:space="preserve">Pro posouzení Legislativní komisí </w:t>
      </w:r>
      <w:r w:rsidR="00232A68">
        <w:rPr>
          <w:rFonts w:ascii="Arial" w:hAnsi="Arial" w:cs="Arial"/>
          <w:color w:val="000000"/>
          <w:sz w:val="20"/>
          <w:szCs w:val="20"/>
        </w:rPr>
        <w:t>M</w:t>
      </w:r>
      <w:r w:rsidR="00926EC0">
        <w:rPr>
          <w:rFonts w:ascii="Arial" w:hAnsi="Arial" w:cs="Arial"/>
          <w:color w:val="000000"/>
          <w:sz w:val="20"/>
          <w:szCs w:val="20"/>
        </w:rPr>
        <w:t>U č</w:t>
      </w:r>
      <w:r w:rsidR="00232A68">
        <w:rPr>
          <w:rFonts w:ascii="Arial" w:hAnsi="Arial" w:cs="Arial"/>
          <w:color w:val="000000"/>
          <w:sz w:val="20"/>
          <w:szCs w:val="20"/>
        </w:rPr>
        <w:t>i fakulta</w:t>
      </w:r>
    </w:p>
    <w:p w14:paraId="27079A28" w14:textId="77777777" w:rsidR="00232A68" w:rsidRDefault="00232A68" w:rsidP="001B0C21">
      <w:pPr>
        <w:pStyle w:val="Odstavecseseznamem"/>
        <w:numPr>
          <w:ilvl w:val="0"/>
          <w:numId w:val="20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232A68">
        <w:rPr>
          <w:rFonts w:ascii="Arial" w:hAnsi="Arial" w:cs="Arial"/>
          <w:color w:val="000000"/>
          <w:sz w:val="20"/>
          <w:szCs w:val="20"/>
        </w:rPr>
        <w:t>předlož</w:t>
      </w:r>
      <w:r w:rsidR="00926EC0">
        <w:rPr>
          <w:rFonts w:ascii="Arial" w:hAnsi="Arial" w:cs="Arial"/>
          <w:color w:val="000000"/>
          <w:sz w:val="20"/>
          <w:szCs w:val="20"/>
        </w:rPr>
        <w:t>í</w:t>
      </w:r>
      <w:r w:rsidRPr="00232A68">
        <w:rPr>
          <w:rFonts w:ascii="Arial" w:hAnsi="Arial" w:cs="Arial"/>
          <w:color w:val="000000"/>
          <w:sz w:val="20"/>
          <w:szCs w:val="20"/>
        </w:rPr>
        <w:t xml:space="preserve"> změnu </w:t>
      </w:r>
      <w:r w:rsidR="009E0558">
        <w:rPr>
          <w:rFonts w:ascii="Arial" w:hAnsi="Arial" w:cs="Arial"/>
          <w:color w:val="000000"/>
          <w:sz w:val="20"/>
          <w:szCs w:val="20"/>
        </w:rPr>
        <w:t xml:space="preserve">vnitřního </w:t>
      </w:r>
      <w:r w:rsidRPr="00232A68">
        <w:rPr>
          <w:rFonts w:ascii="Arial" w:hAnsi="Arial" w:cs="Arial"/>
          <w:color w:val="000000"/>
          <w:sz w:val="20"/>
          <w:szCs w:val="20"/>
        </w:rPr>
        <w:t>předpisu v podobě, z níž bude patrné, co se v textu předpis</w:t>
      </w:r>
      <w:r>
        <w:rPr>
          <w:rFonts w:ascii="Arial" w:hAnsi="Arial" w:cs="Arial"/>
          <w:color w:val="000000"/>
          <w:sz w:val="20"/>
          <w:szCs w:val="20"/>
        </w:rPr>
        <w:t>u mění</w:t>
      </w:r>
      <w:r w:rsidR="00A85324">
        <w:rPr>
          <w:rFonts w:ascii="Arial" w:hAnsi="Arial" w:cs="Arial"/>
          <w:color w:val="000000"/>
          <w:sz w:val="20"/>
          <w:szCs w:val="20"/>
        </w:rPr>
        <w:t>,</w:t>
      </w:r>
    </w:p>
    <w:p w14:paraId="69B1CB15" w14:textId="77777777" w:rsidR="00232A68" w:rsidRDefault="00232A68" w:rsidP="001B0C21">
      <w:pPr>
        <w:pStyle w:val="Odstavecseseznamem"/>
        <w:numPr>
          <w:ilvl w:val="0"/>
          <w:numId w:val="20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odůvodn</w:t>
      </w:r>
      <w:r w:rsidR="00926EC0">
        <w:rPr>
          <w:rFonts w:ascii="Arial" w:hAnsi="Arial" w:cs="Arial"/>
          <w:color w:val="000000"/>
          <w:sz w:val="20"/>
          <w:szCs w:val="20"/>
        </w:rPr>
        <w:t>í</w:t>
      </w:r>
      <w:r>
        <w:rPr>
          <w:rFonts w:ascii="Arial" w:hAnsi="Arial" w:cs="Arial"/>
          <w:color w:val="000000"/>
          <w:sz w:val="20"/>
          <w:szCs w:val="20"/>
        </w:rPr>
        <w:t xml:space="preserve"> předložené změny (tedy přilož</w:t>
      </w:r>
      <w:r w:rsidR="00926EC0">
        <w:rPr>
          <w:rFonts w:ascii="Arial" w:hAnsi="Arial" w:cs="Arial"/>
          <w:color w:val="000000"/>
          <w:sz w:val="20"/>
          <w:szCs w:val="20"/>
        </w:rPr>
        <w:t>í</w:t>
      </w:r>
      <w:r>
        <w:rPr>
          <w:rFonts w:ascii="Arial" w:hAnsi="Arial" w:cs="Arial"/>
          <w:color w:val="000000"/>
          <w:sz w:val="20"/>
          <w:szCs w:val="20"/>
        </w:rPr>
        <w:t xml:space="preserve"> k nim důvodovou zprávu)</w:t>
      </w:r>
      <w:r w:rsidR="00A85324">
        <w:rPr>
          <w:rFonts w:ascii="Arial" w:hAnsi="Arial" w:cs="Arial"/>
          <w:color w:val="000000"/>
          <w:sz w:val="20"/>
          <w:szCs w:val="20"/>
        </w:rPr>
        <w:t>,</w:t>
      </w:r>
    </w:p>
    <w:p w14:paraId="64C8CD57" w14:textId="77777777" w:rsidR="00232A68" w:rsidRPr="00232A68" w:rsidRDefault="009E0558" w:rsidP="001B0C21">
      <w:pPr>
        <w:pStyle w:val="Odstavecseseznamem"/>
        <w:numPr>
          <w:ilvl w:val="0"/>
          <w:numId w:val="20"/>
        </w:num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řilož</w:t>
      </w:r>
      <w:r w:rsidR="00926EC0">
        <w:rPr>
          <w:rFonts w:ascii="Arial" w:hAnsi="Arial" w:cs="Arial"/>
          <w:color w:val="000000"/>
          <w:sz w:val="20"/>
          <w:szCs w:val="20"/>
        </w:rPr>
        <w:t>í</w:t>
      </w:r>
      <w:r>
        <w:rPr>
          <w:rFonts w:ascii="Arial" w:hAnsi="Arial" w:cs="Arial"/>
          <w:color w:val="000000"/>
          <w:sz w:val="20"/>
          <w:szCs w:val="20"/>
        </w:rPr>
        <w:t xml:space="preserve"> zápis ze zasedání, na němž byl vnitřní předpis fakulty (tato povinnost tedy neplatí pro MU) schválen akademickým senátem fakulty; ze zápisu musí být patrné dodržení procedury stanovené zákonem o vysokých školách a jednacího řádu akademického senátu fakulty</w:t>
      </w:r>
      <w:r w:rsidR="00A85324">
        <w:rPr>
          <w:rFonts w:ascii="Arial" w:hAnsi="Arial" w:cs="Arial"/>
          <w:color w:val="000000"/>
          <w:sz w:val="20"/>
          <w:szCs w:val="20"/>
        </w:rPr>
        <w:t>.</w:t>
      </w:r>
    </w:p>
    <w:p w14:paraId="067A6990" w14:textId="77777777" w:rsidR="00232A68" w:rsidRDefault="009E0558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2)</w:t>
      </w:r>
      <w:r w:rsidR="001A10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Důvodo</w:t>
      </w:r>
      <w:r w:rsidR="00A85324">
        <w:rPr>
          <w:rFonts w:ascii="Arial" w:hAnsi="Arial" w:cs="Arial"/>
          <w:color w:val="000000"/>
          <w:sz w:val="20"/>
          <w:szCs w:val="20"/>
        </w:rPr>
        <w:t>vo</w:t>
      </w:r>
      <w:r>
        <w:rPr>
          <w:rFonts w:ascii="Arial" w:hAnsi="Arial" w:cs="Arial"/>
          <w:color w:val="000000"/>
          <w:sz w:val="20"/>
          <w:szCs w:val="20"/>
        </w:rPr>
        <w:t>u zprávu</w:t>
      </w:r>
      <w:r w:rsidR="00CB46C6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a fakulta též zápis ze zasedání </w:t>
      </w:r>
      <w:r w:rsidR="00CB46C6">
        <w:rPr>
          <w:rFonts w:ascii="Arial" w:hAnsi="Arial" w:cs="Arial"/>
          <w:color w:val="000000"/>
          <w:sz w:val="20"/>
          <w:szCs w:val="20"/>
        </w:rPr>
        <w:t xml:space="preserve">akademického senátu fakulty, </w:t>
      </w:r>
      <w:r>
        <w:rPr>
          <w:rFonts w:ascii="Arial" w:hAnsi="Arial" w:cs="Arial"/>
          <w:color w:val="000000"/>
          <w:sz w:val="20"/>
          <w:szCs w:val="20"/>
        </w:rPr>
        <w:t>předloží MU nebo fakulta společně s návrhem na změnu vnitřního předpisu k rukám pře</w:t>
      </w:r>
      <w:r w:rsidR="00CB46C6">
        <w:rPr>
          <w:rFonts w:ascii="Arial" w:hAnsi="Arial" w:cs="Arial"/>
          <w:color w:val="000000"/>
          <w:sz w:val="20"/>
          <w:szCs w:val="20"/>
        </w:rPr>
        <w:t>dsedy AS MU. Ten vše postoupí AS MU, zpravidla informací o předběžném programu zasedání doplněnou o informaci o tom, kde se lze seznámit s podklady.</w:t>
      </w:r>
    </w:p>
    <w:p w14:paraId="21305C75" w14:textId="77777777" w:rsidR="00CB46C6" w:rsidRDefault="00CB46C6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3) Podklady dle odstavce 1 přiloží předse</w:t>
      </w:r>
      <w:r w:rsidR="00A30A55">
        <w:rPr>
          <w:rFonts w:ascii="Arial" w:hAnsi="Arial" w:cs="Arial"/>
          <w:color w:val="000000"/>
          <w:sz w:val="20"/>
          <w:szCs w:val="20"/>
        </w:rPr>
        <w:t>da</w:t>
      </w:r>
      <w:r>
        <w:rPr>
          <w:rFonts w:ascii="Arial" w:hAnsi="Arial" w:cs="Arial"/>
          <w:color w:val="000000"/>
          <w:sz w:val="20"/>
          <w:szCs w:val="20"/>
        </w:rPr>
        <w:t xml:space="preserve"> LK AS MU k pozvánce na jednání LK AS MU</w:t>
      </w:r>
      <w:r w:rsidR="00114053">
        <w:rPr>
          <w:rFonts w:ascii="Arial" w:hAnsi="Arial" w:cs="Arial"/>
          <w:color w:val="000000"/>
          <w:sz w:val="20"/>
          <w:szCs w:val="20"/>
        </w:rPr>
        <w:t>, popř. jinak zajistí, aby k nim měli členové přístup</w:t>
      </w:r>
      <w:r>
        <w:rPr>
          <w:rFonts w:ascii="Arial" w:hAnsi="Arial" w:cs="Arial"/>
          <w:color w:val="000000"/>
          <w:sz w:val="20"/>
          <w:szCs w:val="20"/>
        </w:rPr>
        <w:t>.</w:t>
      </w:r>
      <w:r w:rsidR="0018592C">
        <w:rPr>
          <w:rFonts w:ascii="Arial" w:hAnsi="Arial" w:cs="Arial"/>
          <w:color w:val="000000"/>
          <w:sz w:val="20"/>
          <w:szCs w:val="20"/>
        </w:rPr>
        <w:t xml:space="preserve"> Případně též určí člena, který povede jednání LK AS MU v případě její plánované nepřítomnosti.</w:t>
      </w:r>
    </w:p>
    <w:p w14:paraId="5757AF3F" w14:textId="77777777" w:rsidR="00CB46C6" w:rsidRPr="00CB46C6" w:rsidRDefault="00CB46C6" w:rsidP="00CB46C6">
      <w:pPr>
        <w:spacing w:before="120" w:after="12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 w:rsidRPr="00CB46C6">
        <w:rPr>
          <w:rFonts w:ascii="Arial" w:hAnsi="Arial" w:cs="Arial"/>
          <w:b/>
          <w:color w:val="000000"/>
          <w:sz w:val="20"/>
          <w:szCs w:val="20"/>
        </w:rPr>
        <w:t>V. Jednání LK AS MU</w:t>
      </w:r>
    </w:p>
    <w:p w14:paraId="59EAED4F" w14:textId="77777777" w:rsidR="00CB46C6" w:rsidRDefault="00CB46C6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1) LK AS MU jedná zpravidla v pondělí předcházející zasedání AS MU od 16:00 v</w:t>
      </w:r>
      <w:r w:rsidR="00DF4E03">
        <w:rPr>
          <w:rFonts w:ascii="Arial" w:hAnsi="Arial" w:cs="Arial"/>
          <w:color w:val="000000"/>
          <w:sz w:val="20"/>
          <w:szCs w:val="20"/>
        </w:rPr>
        <w:t> malé zasedací místnosti na RMU.</w:t>
      </w:r>
    </w:p>
    <w:p w14:paraId="249EDF58" w14:textId="77777777" w:rsidR="00DF4E03" w:rsidRDefault="00CB46C6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(2) </w:t>
      </w:r>
      <w:r w:rsidR="00D85E61">
        <w:rPr>
          <w:rFonts w:ascii="Arial" w:hAnsi="Arial" w:cs="Arial"/>
          <w:color w:val="000000"/>
          <w:sz w:val="20"/>
          <w:szCs w:val="20"/>
        </w:rPr>
        <w:t>Jednání LK AS MU svolává její předs</w:t>
      </w:r>
      <w:r>
        <w:rPr>
          <w:rFonts w:ascii="Arial" w:hAnsi="Arial" w:cs="Arial"/>
          <w:color w:val="000000"/>
          <w:sz w:val="20"/>
          <w:szCs w:val="20"/>
        </w:rPr>
        <w:t>ed</w:t>
      </w:r>
      <w:r w:rsidR="00A30A55">
        <w:rPr>
          <w:rFonts w:ascii="Arial" w:hAnsi="Arial" w:cs="Arial"/>
          <w:color w:val="000000"/>
          <w:sz w:val="20"/>
          <w:szCs w:val="20"/>
        </w:rPr>
        <w:t>a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D85E61">
        <w:rPr>
          <w:rFonts w:ascii="Arial" w:hAnsi="Arial" w:cs="Arial"/>
          <w:color w:val="000000"/>
          <w:sz w:val="20"/>
          <w:szCs w:val="20"/>
        </w:rPr>
        <w:t xml:space="preserve">e-mailem, a to </w:t>
      </w:r>
      <w:r w:rsidR="0019215A">
        <w:rPr>
          <w:rFonts w:ascii="Arial" w:hAnsi="Arial" w:cs="Arial"/>
          <w:color w:val="000000"/>
          <w:sz w:val="20"/>
          <w:szCs w:val="20"/>
        </w:rPr>
        <w:t xml:space="preserve">nejpozději </w:t>
      </w:r>
      <w:r>
        <w:rPr>
          <w:rFonts w:ascii="Arial" w:hAnsi="Arial" w:cs="Arial"/>
          <w:color w:val="000000"/>
          <w:sz w:val="20"/>
          <w:szCs w:val="20"/>
        </w:rPr>
        <w:t xml:space="preserve">v návaznosti na </w:t>
      </w:r>
      <w:r w:rsidR="00D85E61">
        <w:rPr>
          <w:rFonts w:ascii="Arial" w:hAnsi="Arial" w:cs="Arial"/>
          <w:color w:val="000000"/>
          <w:sz w:val="20"/>
          <w:szCs w:val="20"/>
        </w:rPr>
        <w:t xml:space="preserve">informaci o předběžném programu zasedání AS MU učiněnou předsedou AS MU. Není-li v předběžném programu AS MU předložena žádná změna vnitřního předpisu MU nebo fakulty, </w:t>
      </w:r>
      <w:r w:rsidR="0096758C">
        <w:rPr>
          <w:rFonts w:ascii="Arial" w:hAnsi="Arial" w:cs="Arial"/>
          <w:color w:val="000000"/>
          <w:sz w:val="20"/>
          <w:szCs w:val="20"/>
        </w:rPr>
        <w:t xml:space="preserve">informuje </w:t>
      </w:r>
      <w:r w:rsidR="00D85E61">
        <w:rPr>
          <w:rFonts w:ascii="Arial" w:hAnsi="Arial" w:cs="Arial"/>
          <w:color w:val="000000"/>
          <w:sz w:val="20"/>
          <w:szCs w:val="20"/>
        </w:rPr>
        <w:t>předsed</w:t>
      </w:r>
      <w:r w:rsidR="0096758C">
        <w:rPr>
          <w:rFonts w:ascii="Arial" w:hAnsi="Arial" w:cs="Arial"/>
          <w:color w:val="000000"/>
          <w:sz w:val="20"/>
          <w:szCs w:val="20"/>
        </w:rPr>
        <w:t xml:space="preserve">a </w:t>
      </w:r>
      <w:r w:rsidR="00D85E61">
        <w:rPr>
          <w:rFonts w:ascii="Arial" w:hAnsi="Arial" w:cs="Arial"/>
          <w:color w:val="000000"/>
          <w:sz w:val="20"/>
          <w:szCs w:val="20"/>
        </w:rPr>
        <w:t xml:space="preserve">LK AS MU </w:t>
      </w:r>
      <w:r w:rsidR="00A30A55">
        <w:rPr>
          <w:rFonts w:ascii="Arial" w:hAnsi="Arial" w:cs="Arial"/>
          <w:color w:val="000000"/>
          <w:sz w:val="20"/>
          <w:szCs w:val="20"/>
        </w:rPr>
        <w:t xml:space="preserve">o tom, že jednání </w:t>
      </w:r>
      <w:r w:rsidR="00D85E61">
        <w:rPr>
          <w:rFonts w:ascii="Arial" w:hAnsi="Arial" w:cs="Arial"/>
          <w:color w:val="000000"/>
          <w:sz w:val="20"/>
          <w:szCs w:val="20"/>
        </w:rPr>
        <w:t>nesvolává.</w:t>
      </w:r>
    </w:p>
    <w:p w14:paraId="7DEAFF2B" w14:textId="77777777" w:rsidR="00DF4E03" w:rsidRDefault="00DF4E03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3) Předsed</w:t>
      </w:r>
      <w:r w:rsidR="00A30A55">
        <w:rPr>
          <w:rFonts w:ascii="Arial" w:hAnsi="Arial" w:cs="Arial"/>
          <w:color w:val="000000"/>
          <w:sz w:val="20"/>
          <w:szCs w:val="20"/>
        </w:rPr>
        <w:t>a</w:t>
      </w:r>
      <w:r>
        <w:rPr>
          <w:rFonts w:ascii="Arial" w:hAnsi="Arial" w:cs="Arial"/>
          <w:color w:val="000000"/>
          <w:sz w:val="20"/>
          <w:szCs w:val="20"/>
        </w:rPr>
        <w:t xml:space="preserve"> LK AS MU </w:t>
      </w:r>
      <w:r w:rsidR="00135C26">
        <w:rPr>
          <w:rFonts w:ascii="Arial" w:hAnsi="Arial" w:cs="Arial"/>
          <w:color w:val="000000"/>
          <w:sz w:val="20"/>
          <w:szCs w:val="20"/>
        </w:rPr>
        <w:t>odvolá jednání, pokud vy</w:t>
      </w:r>
      <w:r w:rsidR="0041207D">
        <w:rPr>
          <w:rFonts w:ascii="Arial" w:hAnsi="Arial" w:cs="Arial"/>
          <w:color w:val="000000"/>
          <w:sz w:val="20"/>
          <w:szCs w:val="20"/>
        </w:rPr>
        <w:t xml:space="preserve">jde </w:t>
      </w:r>
      <w:r w:rsidR="00135C26">
        <w:rPr>
          <w:rFonts w:ascii="Arial" w:hAnsi="Arial" w:cs="Arial"/>
          <w:color w:val="000000"/>
          <w:sz w:val="20"/>
          <w:szCs w:val="20"/>
        </w:rPr>
        <w:t xml:space="preserve">po jeho svolání najevo, že zanikla agenda k projednání, </w:t>
      </w:r>
      <w:r w:rsidR="00AE288D">
        <w:rPr>
          <w:rFonts w:ascii="Arial" w:hAnsi="Arial" w:cs="Arial"/>
          <w:color w:val="000000"/>
          <w:sz w:val="20"/>
          <w:szCs w:val="20"/>
        </w:rPr>
        <w:t xml:space="preserve">a to zejména proto, že </w:t>
      </w:r>
      <w:r w:rsidR="00135C26">
        <w:rPr>
          <w:rFonts w:ascii="Arial" w:hAnsi="Arial" w:cs="Arial"/>
          <w:color w:val="000000"/>
          <w:sz w:val="20"/>
          <w:szCs w:val="20"/>
        </w:rPr>
        <w:t xml:space="preserve">zpravodaj </w:t>
      </w:r>
      <w:r w:rsidR="00AE288D">
        <w:rPr>
          <w:rFonts w:ascii="Arial" w:hAnsi="Arial" w:cs="Arial"/>
          <w:color w:val="000000"/>
          <w:sz w:val="20"/>
          <w:szCs w:val="20"/>
        </w:rPr>
        <w:t xml:space="preserve">jediného předloženého návrhu </w:t>
      </w:r>
      <w:r w:rsidR="0041207D">
        <w:rPr>
          <w:rFonts w:ascii="Arial" w:hAnsi="Arial" w:cs="Arial"/>
          <w:color w:val="000000"/>
          <w:sz w:val="20"/>
          <w:szCs w:val="20"/>
        </w:rPr>
        <w:t xml:space="preserve">navrhl </w:t>
      </w:r>
      <w:r w:rsidR="00135C26" w:rsidRPr="00CF1FCF">
        <w:rPr>
          <w:rFonts w:ascii="Arial" w:hAnsi="Arial" w:cs="Arial"/>
          <w:color w:val="000000"/>
          <w:sz w:val="20"/>
          <w:szCs w:val="20"/>
        </w:rPr>
        <w:t>upuštění od ústního projednání vnitřního předpisu</w:t>
      </w:r>
      <w:r w:rsidR="0041207D">
        <w:rPr>
          <w:rFonts w:ascii="Arial" w:hAnsi="Arial" w:cs="Arial"/>
          <w:color w:val="000000"/>
          <w:sz w:val="20"/>
          <w:szCs w:val="20"/>
        </w:rPr>
        <w:t xml:space="preserve">, s nímž nikdo ze členů neprojevil v přiměřené lhůtě </w:t>
      </w:r>
      <w:r w:rsidR="00AE288D">
        <w:rPr>
          <w:rFonts w:ascii="Arial" w:hAnsi="Arial" w:cs="Arial"/>
          <w:color w:val="000000"/>
          <w:sz w:val="20"/>
          <w:szCs w:val="20"/>
        </w:rPr>
        <w:t>k</w:t>
      </w:r>
      <w:r w:rsidR="0041207D">
        <w:rPr>
          <w:rFonts w:ascii="Arial" w:hAnsi="Arial" w:cs="Arial"/>
          <w:color w:val="000000"/>
          <w:sz w:val="20"/>
          <w:szCs w:val="20"/>
        </w:rPr>
        <w:t>valifikovaný nesouhlas v podobě připomínek k</w:t>
      </w:r>
      <w:r w:rsidR="00AE288D">
        <w:rPr>
          <w:rFonts w:ascii="Arial" w:hAnsi="Arial" w:cs="Arial"/>
          <w:color w:val="000000"/>
          <w:sz w:val="20"/>
          <w:szCs w:val="20"/>
        </w:rPr>
        <w:t> předpisu.</w:t>
      </w:r>
    </w:p>
    <w:p w14:paraId="3B4C0A69" w14:textId="77777777" w:rsidR="00A5496B" w:rsidRDefault="00D85E61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</w:t>
      </w:r>
      <w:r w:rsidR="00DF4E03">
        <w:rPr>
          <w:rFonts w:ascii="Arial" w:hAnsi="Arial" w:cs="Arial"/>
          <w:color w:val="000000"/>
          <w:sz w:val="20"/>
          <w:szCs w:val="20"/>
        </w:rPr>
        <w:t>4</w:t>
      </w:r>
      <w:r>
        <w:rPr>
          <w:rFonts w:ascii="Arial" w:hAnsi="Arial" w:cs="Arial"/>
          <w:color w:val="000000"/>
          <w:sz w:val="20"/>
          <w:szCs w:val="20"/>
        </w:rPr>
        <w:t xml:space="preserve">) </w:t>
      </w:r>
      <w:r w:rsidR="00A5496B">
        <w:rPr>
          <w:rFonts w:ascii="Arial" w:hAnsi="Arial" w:cs="Arial"/>
          <w:color w:val="000000"/>
          <w:sz w:val="20"/>
          <w:szCs w:val="20"/>
        </w:rPr>
        <w:t xml:space="preserve">LK AS MU je </w:t>
      </w:r>
      <w:r w:rsidR="00A5496B" w:rsidRPr="005B2887">
        <w:rPr>
          <w:rFonts w:ascii="Arial" w:hAnsi="Arial" w:cs="Arial"/>
          <w:color w:val="000000"/>
          <w:sz w:val="20"/>
          <w:szCs w:val="20"/>
        </w:rPr>
        <w:t xml:space="preserve">způsobilá usnášet se </w:t>
      </w:r>
      <w:r w:rsidR="00A5496B">
        <w:rPr>
          <w:rFonts w:ascii="Arial" w:hAnsi="Arial" w:cs="Arial"/>
          <w:color w:val="000000"/>
          <w:sz w:val="20"/>
          <w:szCs w:val="20"/>
        </w:rPr>
        <w:t xml:space="preserve">na doporučeních pro AS MU </w:t>
      </w:r>
      <w:r w:rsidR="00A5496B" w:rsidRPr="005B2887">
        <w:rPr>
          <w:rFonts w:ascii="Arial" w:hAnsi="Arial" w:cs="Arial"/>
          <w:color w:val="000000"/>
          <w:sz w:val="20"/>
          <w:szCs w:val="20"/>
        </w:rPr>
        <w:t xml:space="preserve">za přítomnosti alespoň poloviny svých členů a její usnesení </w:t>
      </w:r>
      <w:r w:rsidR="00A5496B">
        <w:rPr>
          <w:rFonts w:ascii="Arial" w:hAnsi="Arial" w:cs="Arial"/>
          <w:color w:val="000000"/>
          <w:sz w:val="20"/>
          <w:szCs w:val="20"/>
        </w:rPr>
        <w:t xml:space="preserve">pro AS MU </w:t>
      </w:r>
      <w:r w:rsidR="00A5496B" w:rsidRPr="005B2887">
        <w:rPr>
          <w:rFonts w:ascii="Arial" w:hAnsi="Arial" w:cs="Arial"/>
          <w:color w:val="000000"/>
          <w:sz w:val="20"/>
          <w:szCs w:val="20"/>
        </w:rPr>
        <w:t>je přijato, jestliže se pro ně vyslovila nadpoloviční většina přítomných členů</w:t>
      </w:r>
      <w:r w:rsidR="00A5496B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6F38264C" w14:textId="77777777" w:rsidR="0018592C" w:rsidRDefault="00DF4E03" w:rsidP="00801BE4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5</w:t>
      </w:r>
      <w:r w:rsidR="001A1091">
        <w:rPr>
          <w:rFonts w:ascii="Arial" w:hAnsi="Arial" w:cs="Arial"/>
          <w:color w:val="000000"/>
          <w:sz w:val="20"/>
          <w:szCs w:val="20"/>
        </w:rPr>
        <w:t>) Jednání vede předsed</w:t>
      </w:r>
      <w:r w:rsidR="00A30A55">
        <w:rPr>
          <w:rFonts w:ascii="Arial" w:hAnsi="Arial" w:cs="Arial"/>
          <w:color w:val="000000"/>
          <w:sz w:val="20"/>
          <w:szCs w:val="20"/>
        </w:rPr>
        <w:t>a</w:t>
      </w:r>
      <w:r w:rsidR="001A1091">
        <w:rPr>
          <w:rFonts w:ascii="Arial" w:hAnsi="Arial" w:cs="Arial"/>
          <w:color w:val="000000"/>
          <w:sz w:val="20"/>
          <w:szCs w:val="20"/>
        </w:rPr>
        <w:t xml:space="preserve"> LK AS MU. </w:t>
      </w:r>
      <w:r w:rsidR="0018592C">
        <w:rPr>
          <w:rFonts w:ascii="Arial" w:hAnsi="Arial" w:cs="Arial"/>
          <w:color w:val="000000"/>
          <w:sz w:val="20"/>
          <w:szCs w:val="20"/>
        </w:rPr>
        <w:t xml:space="preserve">Při plánované </w:t>
      </w:r>
      <w:r w:rsidR="001A1091">
        <w:rPr>
          <w:rFonts w:ascii="Arial" w:hAnsi="Arial" w:cs="Arial"/>
          <w:color w:val="000000"/>
          <w:sz w:val="20"/>
          <w:szCs w:val="20"/>
        </w:rPr>
        <w:t>nepřítomnosti</w:t>
      </w:r>
      <w:r w:rsidR="0018592C">
        <w:rPr>
          <w:rFonts w:ascii="Arial" w:hAnsi="Arial" w:cs="Arial"/>
          <w:color w:val="000000"/>
          <w:sz w:val="20"/>
          <w:szCs w:val="20"/>
        </w:rPr>
        <w:t xml:space="preserve"> určí člena, který jednání povede namísto ní, </w:t>
      </w:r>
      <w:r w:rsidR="0018592C" w:rsidRPr="0018592C">
        <w:rPr>
          <w:rFonts w:ascii="Arial" w:hAnsi="Arial" w:cs="Arial"/>
          <w:color w:val="000000"/>
          <w:sz w:val="20"/>
          <w:szCs w:val="20"/>
        </w:rPr>
        <w:t>a to tak, aby jím byl ustaven některý ze zpravodajů projednávané věci, případn</w:t>
      </w:r>
      <w:r w:rsidR="0018592C">
        <w:rPr>
          <w:rFonts w:ascii="Arial" w:hAnsi="Arial" w:cs="Arial"/>
          <w:color w:val="000000"/>
          <w:sz w:val="20"/>
          <w:szCs w:val="20"/>
        </w:rPr>
        <w:t>ě jiný vhodný člen.</w:t>
      </w:r>
    </w:p>
    <w:p w14:paraId="58222EBD" w14:textId="77777777" w:rsidR="00D6385C" w:rsidRDefault="00680DAA" w:rsidP="005B2887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</w:t>
      </w:r>
      <w:r w:rsidR="00DF4E03">
        <w:rPr>
          <w:rFonts w:ascii="Arial" w:hAnsi="Arial" w:cs="Arial"/>
          <w:color w:val="000000"/>
          <w:sz w:val="20"/>
          <w:szCs w:val="20"/>
        </w:rPr>
        <w:t>6</w:t>
      </w:r>
      <w:r w:rsidR="0018592C">
        <w:rPr>
          <w:rFonts w:ascii="Arial" w:hAnsi="Arial" w:cs="Arial"/>
          <w:color w:val="000000"/>
          <w:sz w:val="20"/>
          <w:szCs w:val="20"/>
        </w:rPr>
        <w:t xml:space="preserve">) </w:t>
      </w:r>
      <w:r w:rsidR="005B2887">
        <w:rPr>
          <w:rFonts w:ascii="Arial" w:hAnsi="Arial" w:cs="Arial"/>
          <w:color w:val="000000"/>
          <w:sz w:val="20"/>
          <w:szCs w:val="20"/>
        </w:rPr>
        <w:t>Zápis z jednání vyhotoví asistent AS MU bezprostředně po jeho uskutečnění a předá ho předsedovi LK AS MU. Po autorizaci ho předseda LK AS MU vloží do příslušné složky v dokumentovém serveru AS MU a informuje o jeho vložení AS MU.</w:t>
      </w:r>
      <w:r w:rsidR="00614805">
        <w:rPr>
          <w:rFonts w:ascii="Arial" w:hAnsi="Arial" w:cs="Arial"/>
          <w:color w:val="000000"/>
          <w:sz w:val="20"/>
          <w:szCs w:val="20"/>
        </w:rPr>
        <w:t xml:space="preserve"> Součástí zápisu je zejména informace o doporučení dle článku VI. a v případě, že má LK AS MU výhrad</w:t>
      </w:r>
      <w:r w:rsidR="0070218C">
        <w:rPr>
          <w:rFonts w:ascii="Arial" w:hAnsi="Arial" w:cs="Arial"/>
          <w:color w:val="000000"/>
          <w:sz w:val="20"/>
          <w:szCs w:val="20"/>
        </w:rPr>
        <w:t>y</w:t>
      </w:r>
      <w:r w:rsidR="00614805">
        <w:rPr>
          <w:rFonts w:ascii="Arial" w:hAnsi="Arial" w:cs="Arial"/>
          <w:color w:val="000000"/>
          <w:sz w:val="20"/>
          <w:szCs w:val="20"/>
        </w:rPr>
        <w:t>, též s uvedením toho, v čem spočív</w:t>
      </w:r>
      <w:r w:rsidR="0070218C">
        <w:rPr>
          <w:rFonts w:ascii="Arial" w:hAnsi="Arial" w:cs="Arial"/>
          <w:color w:val="000000"/>
          <w:sz w:val="20"/>
          <w:szCs w:val="20"/>
        </w:rPr>
        <w:t>ají</w:t>
      </w:r>
      <w:r w:rsidR="00614805">
        <w:rPr>
          <w:rFonts w:ascii="Arial" w:hAnsi="Arial" w:cs="Arial"/>
          <w:color w:val="000000"/>
          <w:sz w:val="20"/>
          <w:szCs w:val="20"/>
        </w:rPr>
        <w:t>.</w:t>
      </w:r>
    </w:p>
    <w:p w14:paraId="3267EFB0" w14:textId="77777777" w:rsidR="00A85324" w:rsidRDefault="00680DAA" w:rsidP="0018592C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</w:t>
      </w:r>
      <w:r w:rsidR="00DF4E03">
        <w:rPr>
          <w:rFonts w:ascii="Arial" w:hAnsi="Arial" w:cs="Arial"/>
          <w:color w:val="000000"/>
          <w:sz w:val="20"/>
          <w:szCs w:val="20"/>
        </w:rPr>
        <w:t>7</w:t>
      </w:r>
      <w:r w:rsidR="00A85324">
        <w:rPr>
          <w:rFonts w:ascii="Arial" w:hAnsi="Arial" w:cs="Arial"/>
          <w:color w:val="000000"/>
          <w:sz w:val="20"/>
          <w:szCs w:val="20"/>
        </w:rPr>
        <w:t>) Předsed</w:t>
      </w:r>
      <w:r w:rsidR="00A30A55">
        <w:rPr>
          <w:rFonts w:ascii="Arial" w:hAnsi="Arial" w:cs="Arial"/>
          <w:color w:val="000000"/>
          <w:sz w:val="20"/>
          <w:szCs w:val="20"/>
        </w:rPr>
        <w:t>a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 LK AS MU nebo ten, kdo vedl jednání namísto n</w:t>
      </w:r>
      <w:r w:rsidR="005B2887">
        <w:rPr>
          <w:rFonts w:ascii="Arial" w:hAnsi="Arial" w:cs="Arial"/>
          <w:color w:val="000000"/>
          <w:sz w:val="20"/>
          <w:szCs w:val="20"/>
        </w:rPr>
        <w:t>ěj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, přednese na zasedání AS MU doporučení LK AS MU podle </w:t>
      </w:r>
      <w:r w:rsidR="007F2F8A">
        <w:rPr>
          <w:rFonts w:ascii="Arial" w:hAnsi="Arial" w:cs="Arial"/>
          <w:color w:val="000000"/>
          <w:sz w:val="20"/>
          <w:szCs w:val="20"/>
        </w:rPr>
        <w:t>bodu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 VI.</w:t>
      </w:r>
    </w:p>
    <w:p w14:paraId="58630369" w14:textId="77777777" w:rsidR="00D6385C" w:rsidRPr="00D6385C" w:rsidRDefault="00D6385C" w:rsidP="00D6385C">
      <w:pPr>
        <w:spacing w:before="120" w:after="12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 w:rsidRPr="00D6385C">
        <w:rPr>
          <w:rFonts w:ascii="Arial" w:hAnsi="Arial" w:cs="Arial"/>
          <w:b/>
          <w:color w:val="000000"/>
          <w:sz w:val="20"/>
          <w:szCs w:val="20"/>
        </w:rPr>
        <w:t>VI. Doporučení LK AS MU</w:t>
      </w:r>
    </w:p>
    <w:p w14:paraId="6986B021" w14:textId="77777777" w:rsidR="00D6385C" w:rsidRDefault="00D6385C" w:rsidP="00614805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1)</w:t>
      </w:r>
      <w:r w:rsidR="005B2887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Doporučení přijatá LK AS MU nejsou pro AS MU závazná.</w:t>
      </w:r>
    </w:p>
    <w:p w14:paraId="6F1FCBC9" w14:textId="77777777" w:rsidR="00D6385C" w:rsidRDefault="00D6385C" w:rsidP="00614805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</w:t>
      </w:r>
      <w:r w:rsidR="00A5496B">
        <w:rPr>
          <w:rFonts w:ascii="Arial" w:hAnsi="Arial" w:cs="Arial"/>
          <w:color w:val="000000"/>
          <w:sz w:val="20"/>
          <w:szCs w:val="20"/>
        </w:rPr>
        <w:t>2</w:t>
      </w:r>
      <w:r>
        <w:rPr>
          <w:rFonts w:ascii="Arial" w:hAnsi="Arial" w:cs="Arial"/>
          <w:color w:val="000000"/>
          <w:sz w:val="20"/>
          <w:szCs w:val="20"/>
        </w:rPr>
        <w:t xml:space="preserve">) Nemá-li </w:t>
      </w:r>
      <w:r w:rsidR="00614805">
        <w:rPr>
          <w:rFonts w:ascii="Arial" w:hAnsi="Arial" w:cs="Arial"/>
          <w:color w:val="000000"/>
          <w:sz w:val="20"/>
          <w:szCs w:val="20"/>
        </w:rPr>
        <w:t xml:space="preserve">LK </w:t>
      </w:r>
      <w:r>
        <w:rPr>
          <w:rFonts w:ascii="Arial" w:hAnsi="Arial" w:cs="Arial"/>
          <w:color w:val="000000"/>
          <w:sz w:val="20"/>
          <w:szCs w:val="20"/>
        </w:rPr>
        <w:t>AS MU výhrady, platí, že doporučuje AS MU předložen</w:t>
      </w:r>
      <w:r w:rsidR="00A5496B">
        <w:rPr>
          <w:rFonts w:ascii="Arial" w:hAnsi="Arial" w:cs="Arial"/>
          <w:color w:val="000000"/>
          <w:sz w:val="20"/>
          <w:szCs w:val="20"/>
        </w:rPr>
        <w:t>ý vnitřní předpis nebo jeho</w:t>
      </w:r>
      <w:r>
        <w:rPr>
          <w:rFonts w:ascii="Arial" w:hAnsi="Arial" w:cs="Arial"/>
          <w:color w:val="000000"/>
          <w:sz w:val="20"/>
          <w:szCs w:val="20"/>
        </w:rPr>
        <w:t xml:space="preserve"> změnu schváli</w:t>
      </w:r>
      <w:r w:rsidR="00A5496B">
        <w:rPr>
          <w:rFonts w:ascii="Arial" w:hAnsi="Arial" w:cs="Arial"/>
          <w:color w:val="000000"/>
          <w:sz w:val="20"/>
          <w:szCs w:val="20"/>
        </w:rPr>
        <w:t>t.</w:t>
      </w:r>
    </w:p>
    <w:p w14:paraId="31D9CA24" w14:textId="77777777" w:rsidR="00D6385C" w:rsidRDefault="00D6385C" w:rsidP="0018592C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(</w:t>
      </w:r>
      <w:r w:rsidR="00A5496B">
        <w:rPr>
          <w:rFonts w:ascii="Arial" w:hAnsi="Arial" w:cs="Arial"/>
          <w:color w:val="000000"/>
          <w:sz w:val="20"/>
          <w:szCs w:val="20"/>
        </w:rPr>
        <w:t>3</w:t>
      </w:r>
      <w:r>
        <w:rPr>
          <w:rFonts w:ascii="Arial" w:hAnsi="Arial" w:cs="Arial"/>
          <w:color w:val="000000"/>
          <w:sz w:val="20"/>
          <w:szCs w:val="20"/>
        </w:rPr>
        <w:t xml:space="preserve">) Má-li LK AS MU výhrady, usnáší se dále o tom, zda doporučuje předloženou změnu vnitřního předpisu </w:t>
      </w:r>
      <w:r w:rsidR="00614805">
        <w:rPr>
          <w:rFonts w:ascii="Arial" w:hAnsi="Arial" w:cs="Arial"/>
          <w:color w:val="000000"/>
          <w:sz w:val="20"/>
          <w:szCs w:val="20"/>
        </w:rPr>
        <w:t xml:space="preserve">projednat AS MU, tedy posoudit uvedené výhrady, či zda ji </w:t>
      </w:r>
      <w:r w:rsidR="00A5496B">
        <w:rPr>
          <w:rFonts w:ascii="Arial" w:hAnsi="Arial" w:cs="Arial"/>
          <w:color w:val="000000"/>
          <w:sz w:val="20"/>
          <w:szCs w:val="20"/>
        </w:rPr>
        <w:t xml:space="preserve">vzhledem k výhradám </w:t>
      </w:r>
      <w:r w:rsidR="00614805">
        <w:rPr>
          <w:rFonts w:ascii="Arial" w:hAnsi="Arial" w:cs="Arial"/>
          <w:color w:val="000000"/>
          <w:sz w:val="20"/>
          <w:szCs w:val="20"/>
        </w:rPr>
        <w:t xml:space="preserve">doporučuje neschválit. V obou uvedených případech musí být zřejmé, které výhrady vedly LK AS MU k přijetí </w:t>
      </w:r>
      <w:r w:rsidR="0070218C">
        <w:rPr>
          <w:rFonts w:ascii="Arial" w:hAnsi="Arial" w:cs="Arial"/>
          <w:color w:val="000000"/>
          <w:sz w:val="20"/>
          <w:szCs w:val="20"/>
        </w:rPr>
        <w:t>stanoviska podle tohoto odstavce.</w:t>
      </w:r>
    </w:p>
    <w:p w14:paraId="0B2CA51E" w14:textId="77777777" w:rsidR="00A73A46" w:rsidRDefault="00A73A46" w:rsidP="00A73A46">
      <w:pPr>
        <w:spacing w:before="120" w:after="12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>VI</w:t>
      </w:r>
      <w:r w:rsidR="00D6385C">
        <w:rPr>
          <w:rFonts w:ascii="Arial" w:hAnsi="Arial" w:cs="Arial"/>
          <w:b/>
          <w:color w:val="000000"/>
          <w:sz w:val="20"/>
          <w:szCs w:val="20"/>
        </w:rPr>
        <w:t>I</w:t>
      </w:r>
      <w:r>
        <w:rPr>
          <w:rFonts w:ascii="Arial" w:hAnsi="Arial" w:cs="Arial"/>
          <w:b/>
          <w:color w:val="000000"/>
          <w:sz w:val="20"/>
          <w:szCs w:val="20"/>
        </w:rPr>
        <w:t>. Závěrem</w:t>
      </w:r>
    </w:p>
    <w:p w14:paraId="4AC721CD" w14:textId="77777777" w:rsidR="00A73A46" w:rsidRDefault="00A73A46" w:rsidP="00614805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(1) Pravidla zde upravená mají informativní charakter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S výjimkou pravidla uvedeného v</w:t>
      </w:r>
      <w:r w:rsidR="007F2F8A">
        <w:rPr>
          <w:rFonts w:ascii="Arial" w:hAnsi="Arial" w:cs="Arial"/>
          <w:color w:val="000000"/>
          <w:sz w:val="20"/>
          <w:szCs w:val="20"/>
        </w:rPr>
        <w:t xml:space="preserve"> bodu </w:t>
      </w:r>
      <w:r>
        <w:rPr>
          <w:rFonts w:ascii="Arial" w:hAnsi="Arial" w:cs="Arial"/>
          <w:color w:val="000000"/>
          <w:sz w:val="20"/>
          <w:szCs w:val="20"/>
        </w:rPr>
        <w:t xml:space="preserve">V. odst. </w:t>
      </w:r>
      <w:r w:rsidR="00A5496B">
        <w:rPr>
          <w:rFonts w:ascii="Arial" w:hAnsi="Arial" w:cs="Arial"/>
          <w:color w:val="000000"/>
          <w:sz w:val="20"/>
          <w:szCs w:val="20"/>
        </w:rPr>
        <w:t>4</w:t>
      </w:r>
      <w:r>
        <w:rPr>
          <w:rFonts w:ascii="Arial" w:hAnsi="Arial" w:cs="Arial"/>
          <w:color w:val="000000"/>
          <w:sz w:val="20"/>
          <w:szCs w:val="20"/>
        </w:rPr>
        <w:t xml:space="preserve">, které je dáno </w:t>
      </w:r>
      <w:r w:rsidR="00A5496B">
        <w:rPr>
          <w:rFonts w:ascii="Arial" w:hAnsi="Arial" w:cs="Arial"/>
          <w:color w:val="000000"/>
          <w:sz w:val="20"/>
          <w:szCs w:val="20"/>
        </w:rPr>
        <w:t>jednacím řádem AS MU</w:t>
      </w:r>
      <w:r>
        <w:rPr>
          <w:rFonts w:ascii="Arial" w:hAnsi="Arial" w:cs="Arial"/>
          <w:color w:val="000000"/>
          <w:sz w:val="20"/>
          <w:szCs w:val="20"/>
        </w:rPr>
        <w:t>, se od nich lze odchýlit, a to zejména vzájemnou dohodou.</w:t>
      </w:r>
    </w:p>
    <w:p w14:paraId="54688E43" w14:textId="77777777" w:rsidR="00A4553D" w:rsidRDefault="00A73A46" w:rsidP="0041207D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(2) </w:t>
      </w:r>
      <w:r w:rsidR="00D6385C">
        <w:rPr>
          <w:rFonts w:ascii="Arial" w:hAnsi="Arial" w:cs="Arial"/>
          <w:color w:val="000000"/>
          <w:sz w:val="20"/>
          <w:szCs w:val="20"/>
        </w:rPr>
        <w:t xml:space="preserve">Postupy zde neupravené </w:t>
      </w:r>
      <w:r w:rsidR="00A85324">
        <w:rPr>
          <w:rFonts w:ascii="Arial" w:hAnsi="Arial" w:cs="Arial"/>
          <w:color w:val="000000"/>
          <w:sz w:val="20"/>
          <w:szCs w:val="20"/>
        </w:rPr>
        <w:t xml:space="preserve">nebo postupy, které se v určité situaci budou jevit jako </w:t>
      </w:r>
      <w:r w:rsidR="00943D62">
        <w:rPr>
          <w:rFonts w:ascii="Arial" w:hAnsi="Arial" w:cs="Arial"/>
          <w:color w:val="000000"/>
          <w:sz w:val="20"/>
          <w:szCs w:val="20"/>
        </w:rPr>
        <w:t xml:space="preserve">nepoužitelné, </w:t>
      </w:r>
      <w:r w:rsidR="00D6385C">
        <w:rPr>
          <w:rFonts w:ascii="Arial" w:hAnsi="Arial" w:cs="Arial"/>
          <w:color w:val="000000"/>
          <w:sz w:val="20"/>
          <w:szCs w:val="20"/>
        </w:rPr>
        <w:t xml:space="preserve">budou řešeny v souvislosti s potřebou je „vyřešit“, a to </w:t>
      </w:r>
      <w:r w:rsidR="00943D62">
        <w:rPr>
          <w:rFonts w:ascii="Arial" w:hAnsi="Arial" w:cs="Arial"/>
          <w:color w:val="000000"/>
          <w:sz w:val="20"/>
          <w:szCs w:val="20"/>
        </w:rPr>
        <w:t>vhodným způsobem.</w:t>
      </w:r>
    </w:p>
    <w:p w14:paraId="4A26838B" w14:textId="77777777" w:rsidR="00926EC0" w:rsidRDefault="00926EC0" w:rsidP="0041207D">
      <w:pPr>
        <w:spacing w:before="120" w:after="12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22A8FA4E" w14:textId="40555D25" w:rsidR="00E46259" w:rsidRDefault="00E46259" w:rsidP="00E46259">
      <w:pPr>
        <w:spacing w:before="120" w:after="12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Změny:</w:t>
      </w:r>
    </w:p>
    <w:p w14:paraId="42915838" w14:textId="25E32045" w:rsidR="00926EC0" w:rsidRDefault="00926EC0" w:rsidP="00E46259">
      <w:pPr>
        <w:spacing w:before="120" w:after="12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Na základě jednání LK AS MU 12. 2. 2018</w:t>
      </w:r>
      <w:r w:rsidR="00E82B69">
        <w:rPr>
          <w:rFonts w:ascii="Arial" w:hAnsi="Arial" w:cs="Arial"/>
          <w:color w:val="000000"/>
          <w:sz w:val="20"/>
          <w:szCs w:val="20"/>
        </w:rPr>
        <w:t>,</w:t>
      </w:r>
      <w:r w:rsidR="004800B3">
        <w:rPr>
          <w:rFonts w:ascii="Arial" w:hAnsi="Arial" w:cs="Arial"/>
          <w:color w:val="000000"/>
          <w:sz w:val="20"/>
          <w:szCs w:val="20"/>
        </w:rPr>
        <w:t xml:space="preserve"> na základě rezignace Mateje Patrika Žitňanského</w:t>
      </w:r>
      <w:r w:rsidR="00E82B69">
        <w:rPr>
          <w:rFonts w:ascii="Arial" w:hAnsi="Arial" w:cs="Arial"/>
          <w:color w:val="000000"/>
          <w:sz w:val="20"/>
          <w:szCs w:val="20"/>
        </w:rPr>
        <w:t xml:space="preserve"> a na základě dalších změn v členech (provedených 4. 6. 2018) 18. 6. 2018</w:t>
      </w:r>
      <w:r>
        <w:rPr>
          <w:rFonts w:ascii="Arial" w:hAnsi="Arial" w:cs="Arial"/>
          <w:color w:val="000000"/>
          <w:sz w:val="20"/>
          <w:szCs w:val="20"/>
        </w:rPr>
        <w:t xml:space="preserve"> upravila Veronika Smutná</w:t>
      </w:r>
    </w:p>
    <w:p w14:paraId="1BB754E1" w14:textId="2AFE495C" w:rsidR="00392264" w:rsidRDefault="00E46259" w:rsidP="00E46259">
      <w:pPr>
        <w:spacing w:before="120" w:after="12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Na základě jmenování Mgr. et Mgr.  Stanislava Hasila jako člena LK AS MU dne 5.</w:t>
      </w:r>
      <w:r w:rsidR="00392264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11.</w:t>
      </w:r>
      <w:r w:rsidR="00392264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2018 provedl Michal Koščík</w:t>
      </w:r>
      <w:r w:rsidR="00392264">
        <w:rPr>
          <w:rFonts w:ascii="Arial" w:hAnsi="Arial" w:cs="Arial"/>
          <w:color w:val="000000"/>
          <w:sz w:val="20"/>
          <w:szCs w:val="20"/>
        </w:rPr>
        <w:t xml:space="preserve">. </w:t>
      </w:r>
      <w:r w:rsidR="00392264">
        <w:rPr>
          <w:rFonts w:ascii="Arial" w:hAnsi="Arial" w:cs="Arial"/>
          <w:color w:val="000000"/>
          <w:sz w:val="20"/>
          <w:szCs w:val="20"/>
        </w:rPr>
        <w:br/>
      </w:r>
      <w:r w:rsidR="00392264">
        <w:rPr>
          <w:rFonts w:ascii="Arial" w:hAnsi="Arial" w:cs="Arial"/>
          <w:color w:val="000000"/>
          <w:sz w:val="20"/>
          <w:szCs w:val="20"/>
        </w:rPr>
        <w:br/>
        <w:t>Na základě rezignace Karla Dolečka, Mgr. Terezy Králové a jmenování Mgr. et Mgr. Bc. Jana Nováka dne 3. 6. 2019, jmenování Bc. Natálie Antalové jako členky LK AS MU dne 16. 9. 2019 a dalších změn na základě usnesení LK AS MU dne 30. 9. 2019 provedl Michal Koščík.</w:t>
      </w:r>
      <w:bookmarkStart w:id="0" w:name="_GoBack"/>
      <w:bookmarkEnd w:id="0"/>
    </w:p>
    <w:p w14:paraId="11AFDEF1" w14:textId="76AC574F" w:rsidR="00E46259" w:rsidRDefault="00E46259" w:rsidP="00E46259">
      <w:pPr>
        <w:spacing w:before="120" w:after="120" w:line="240" w:lineRule="auto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</w:r>
    </w:p>
    <w:p w14:paraId="458FB2EE" w14:textId="34D0315F" w:rsidR="00E46259" w:rsidRDefault="00E46259" w:rsidP="00926EC0">
      <w:pPr>
        <w:spacing w:before="120" w:after="120" w:line="240" w:lineRule="auto"/>
        <w:jc w:val="right"/>
        <w:rPr>
          <w:rFonts w:ascii="Arial" w:hAnsi="Arial" w:cs="Arial"/>
          <w:color w:val="000000"/>
          <w:sz w:val="20"/>
          <w:szCs w:val="20"/>
        </w:rPr>
      </w:pPr>
    </w:p>
    <w:p w14:paraId="3202EC58" w14:textId="4F1A236B" w:rsidR="00E46259" w:rsidRPr="00A73A46" w:rsidRDefault="00E46259" w:rsidP="00E46259">
      <w:pPr>
        <w:spacing w:before="120" w:after="120" w:line="240" w:lineRule="auto"/>
        <w:ind w:left="709" w:hanging="709"/>
        <w:jc w:val="right"/>
        <w:rPr>
          <w:rFonts w:ascii="Arial" w:hAnsi="Arial" w:cs="Arial"/>
          <w:color w:val="000000"/>
          <w:sz w:val="20"/>
          <w:szCs w:val="20"/>
        </w:rPr>
      </w:pPr>
    </w:p>
    <w:sectPr w:rsidR="00E46259" w:rsidRPr="00A73A46" w:rsidSect="0041207D">
      <w:pgSz w:w="11906" w:h="16838"/>
      <w:pgMar w:top="1247" w:right="1247" w:bottom="124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8BD09F" w14:textId="77777777" w:rsidR="004204D4" w:rsidRDefault="004204D4" w:rsidP="00376735">
      <w:pPr>
        <w:spacing w:after="0" w:line="240" w:lineRule="auto"/>
      </w:pPr>
      <w:r>
        <w:separator/>
      </w:r>
    </w:p>
  </w:endnote>
  <w:endnote w:type="continuationSeparator" w:id="0">
    <w:p w14:paraId="1F6698A8" w14:textId="77777777" w:rsidR="004204D4" w:rsidRDefault="004204D4" w:rsidP="00376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33D89F" w14:textId="77777777" w:rsidR="004204D4" w:rsidRDefault="004204D4" w:rsidP="00376735">
      <w:pPr>
        <w:spacing w:after="0" w:line="240" w:lineRule="auto"/>
      </w:pPr>
      <w:r>
        <w:separator/>
      </w:r>
    </w:p>
  </w:footnote>
  <w:footnote w:type="continuationSeparator" w:id="0">
    <w:p w14:paraId="0A3F3DD9" w14:textId="77777777" w:rsidR="004204D4" w:rsidRDefault="004204D4" w:rsidP="003767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C4204"/>
    <w:multiLevelType w:val="hybridMultilevel"/>
    <w:tmpl w:val="9F38B61C"/>
    <w:lvl w:ilvl="0" w:tplc="040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" w15:restartNumberingAfterBreak="0">
    <w:nsid w:val="259F6DCA"/>
    <w:multiLevelType w:val="multilevel"/>
    <w:tmpl w:val="4D60D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D4DC6"/>
    <w:multiLevelType w:val="hybridMultilevel"/>
    <w:tmpl w:val="C56688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200D1"/>
    <w:multiLevelType w:val="hybridMultilevel"/>
    <w:tmpl w:val="F44C87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F4D0A"/>
    <w:multiLevelType w:val="hybridMultilevel"/>
    <w:tmpl w:val="746CB2F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05722"/>
    <w:multiLevelType w:val="hybridMultilevel"/>
    <w:tmpl w:val="186669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D0175"/>
    <w:multiLevelType w:val="hybridMultilevel"/>
    <w:tmpl w:val="4912848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30C2A"/>
    <w:multiLevelType w:val="hybridMultilevel"/>
    <w:tmpl w:val="A560C40C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00118DD"/>
    <w:multiLevelType w:val="hybridMultilevel"/>
    <w:tmpl w:val="03C4C6A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651742"/>
    <w:multiLevelType w:val="hybridMultilevel"/>
    <w:tmpl w:val="01EAC7D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2248A"/>
    <w:multiLevelType w:val="hybridMultilevel"/>
    <w:tmpl w:val="091CC5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C3FB6"/>
    <w:multiLevelType w:val="hybridMultilevel"/>
    <w:tmpl w:val="C7324AE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3C5690"/>
    <w:multiLevelType w:val="hybridMultilevel"/>
    <w:tmpl w:val="5A528D24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5D293EA6"/>
    <w:multiLevelType w:val="hybridMultilevel"/>
    <w:tmpl w:val="6562D2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F1B7E"/>
    <w:multiLevelType w:val="hybridMultilevel"/>
    <w:tmpl w:val="A754BA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F53892"/>
    <w:multiLevelType w:val="hybridMultilevel"/>
    <w:tmpl w:val="ED4630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7626E4"/>
    <w:multiLevelType w:val="hybridMultilevel"/>
    <w:tmpl w:val="78EC9C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3318"/>
    <w:multiLevelType w:val="hybridMultilevel"/>
    <w:tmpl w:val="B15C9E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F34991"/>
    <w:multiLevelType w:val="hybridMultilevel"/>
    <w:tmpl w:val="FAB80340"/>
    <w:lvl w:ilvl="0" w:tplc="0405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FAC752C"/>
    <w:multiLevelType w:val="hybridMultilevel"/>
    <w:tmpl w:val="DE66AD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D22C5F"/>
    <w:multiLevelType w:val="hybridMultilevel"/>
    <w:tmpl w:val="E4E847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5C51"/>
    <w:multiLevelType w:val="hybridMultilevel"/>
    <w:tmpl w:val="C14031B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A2457"/>
    <w:multiLevelType w:val="hybridMultilevel"/>
    <w:tmpl w:val="CE68FD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6353E6"/>
    <w:multiLevelType w:val="multilevel"/>
    <w:tmpl w:val="D0C6B1C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20"/>
  </w:num>
  <w:num w:numId="5">
    <w:abstractNumId w:val="5"/>
  </w:num>
  <w:num w:numId="6">
    <w:abstractNumId w:val="8"/>
  </w:num>
  <w:num w:numId="7">
    <w:abstractNumId w:val="7"/>
  </w:num>
  <w:num w:numId="8">
    <w:abstractNumId w:val="2"/>
  </w:num>
  <w:num w:numId="9">
    <w:abstractNumId w:val="17"/>
  </w:num>
  <w:num w:numId="10">
    <w:abstractNumId w:val="19"/>
  </w:num>
  <w:num w:numId="11">
    <w:abstractNumId w:val="12"/>
  </w:num>
  <w:num w:numId="12">
    <w:abstractNumId w:val="18"/>
  </w:num>
  <w:num w:numId="13">
    <w:abstractNumId w:val="0"/>
  </w:num>
  <w:num w:numId="14">
    <w:abstractNumId w:val="13"/>
  </w:num>
  <w:num w:numId="15">
    <w:abstractNumId w:val="22"/>
  </w:num>
  <w:num w:numId="16">
    <w:abstractNumId w:val="6"/>
  </w:num>
  <w:num w:numId="17">
    <w:abstractNumId w:val="21"/>
  </w:num>
  <w:num w:numId="18">
    <w:abstractNumId w:val="10"/>
  </w:num>
  <w:num w:numId="19">
    <w:abstractNumId w:val="11"/>
  </w:num>
  <w:num w:numId="20">
    <w:abstractNumId w:val="9"/>
  </w:num>
  <w:num w:numId="21">
    <w:abstractNumId w:val="16"/>
  </w:num>
  <w:num w:numId="22">
    <w:abstractNumId w:val="15"/>
  </w:num>
  <w:num w:numId="23">
    <w:abstractNumId w:val="1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OxMDEysjAAAiUdpeDU4uLM/DyQAsNaACIC0wcsAAAA"/>
  </w:docVars>
  <w:rsids>
    <w:rsidRoot w:val="00527CC7"/>
    <w:rsid w:val="000033E2"/>
    <w:rsid w:val="00011B88"/>
    <w:rsid w:val="000365C5"/>
    <w:rsid w:val="00073857"/>
    <w:rsid w:val="00112BB6"/>
    <w:rsid w:val="00114053"/>
    <w:rsid w:val="0012325F"/>
    <w:rsid w:val="00130ABD"/>
    <w:rsid w:val="00135C26"/>
    <w:rsid w:val="001426CF"/>
    <w:rsid w:val="001848A9"/>
    <w:rsid w:val="0018592C"/>
    <w:rsid w:val="0019215A"/>
    <w:rsid w:val="001A101C"/>
    <w:rsid w:val="001A1091"/>
    <w:rsid w:val="001B0C21"/>
    <w:rsid w:val="001C2813"/>
    <w:rsid w:val="00232A68"/>
    <w:rsid w:val="00244E81"/>
    <w:rsid w:val="002535AC"/>
    <w:rsid w:val="002619AC"/>
    <w:rsid w:val="00265CC5"/>
    <w:rsid w:val="00284B0D"/>
    <w:rsid w:val="002906CE"/>
    <w:rsid w:val="002B7CDF"/>
    <w:rsid w:val="002D0F62"/>
    <w:rsid w:val="002E7A2A"/>
    <w:rsid w:val="00334677"/>
    <w:rsid w:val="00351C86"/>
    <w:rsid w:val="00376735"/>
    <w:rsid w:val="00392264"/>
    <w:rsid w:val="003964C4"/>
    <w:rsid w:val="003A4EC4"/>
    <w:rsid w:val="003B1CA1"/>
    <w:rsid w:val="0041207D"/>
    <w:rsid w:val="00413DA4"/>
    <w:rsid w:val="004204D4"/>
    <w:rsid w:val="004360D6"/>
    <w:rsid w:val="00443C11"/>
    <w:rsid w:val="00453ACD"/>
    <w:rsid w:val="004800B3"/>
    <w:rsid w:val="00486890"/>
    <w:rsid w:val="004A7E74"/>
    <w:rsid w:val="004C0582"/>
    <w:rsid w:val="004C6F4C"/>
    <w:rsid w:val="00527CC7"/>
    <w:rsid w:val="00546879"/>
    <w:rsid w:val="00563927"/>
    <w:rsid w:val="00564F69"/>
    <w:rsid w:val="005B2887"/>
    <w:rsid w:val="005B6644"/>
    <w:rsid w:val="005C5B84"/>
    <w:rsid w:val="005D03E4"/>
    <w:rsid w:val="005E06CC"/>
    <w:rsid w:val="005F6646"/>
    <w:rsid w:val="00603C2A"/>
    <w:rsid w:val="00605A38"/>
    <w:rsid w:val="006078E3"/>
    <w:rsid w:val="00614805"/>
    <w:rsid w:val="006331A5"/>
    <w:rsid w:val="00680DAA"/>
    <w:rsid w:val="006A1B70"/>
    <w:rsid w:val="006B189E"/>
    <w:rsid w:val="006B3F80"/>
    <w:rsid w:val="006F6AAA"/>
    <w:rsid w:val="0070218C"/>
    <w:rsid w:val="00703458"/>
    <w:rsid w:val="007106A3"/>
    <w:rsid w:val="00773FF9"/>
    <w:rsid w:val="007A60E7"/>
    <w:rsid w:val="007F2F8A"/>
    <w:rsid w:val="00801BE4"/>
    <w:rsid w:val="00833E01"/>
    <w:rsid w:val="00853082"/>
    <w:rsid w:val="00855645"/>
    <w:rsid w:val="00886002"/>
    <w:rsid w:val="008C6B6F"/>
    <w:rsid w:val="00926EC0"/>
    <w:rsid w:val="00943D62"/>
    <w:rsid w:val="0096758C"/>
    <w:rsid w:val="00981A2F"/>
    <w:rsid w:val="009832E8"/>
    <w:rsid w:val="009E0558"/>
    <w:rsid w:val="00A17F1A"/>
    <w:rsid w:val="00A30A55"/>
    <w:rsid w:val="00A4553D"/>
    <w:rsid w:val="00A5496B"/>
    <w:rsid w:val="00A73A46"/>
    <w:rsid w:val="00A73AED"/>
    <w:rsid w:val="00A85324"/>
    <w:rsid w:val="00AE288D"/>
    <w:rsid w:val="00B34B8F"/>
    <w:rsid w:val="00B57EC6"/>
    <w:rsid w:val="00B66EBD"/>
    <w:rsid w:val="00B74ED3"/>
    <w:rsid w:val="00C171B3"/>
    <w:rsid w:val="00C350B8"/>
    <w:rsid w:val="00C355BF"/>
    <w:rsid w:val="00C37077"/>
    <w:rsid w:val="00CB46C6"/>
    <w:rsid w:val="00CB57C5"/>
    <w:rsid w:val="00CD652F"/>
    <w:rsid w:val="00CE6D9C"/>
    <w:rsid w:val="00CF1FCF"/>
    <w:rsid w:val="00CF7986"/>
    <w:rsid w:val="00D27138"/>
    <w:rsid w:val="00D6385C"/>
    <w:rsid w:val="00D85E61"/>
    <w:rsid w:val="00D92F6F"/>
    <w:rsid w:val="00DA5370"/>
    <w:rsid w:val="00DF2FB7"/>
    <w:rsid w:val="00DF4E03"/>
    <w:rsid w:val="00E03700"/>
    <w:rsid w:val="00E34B7B"/>
    <w:rsid w:val="00E46259"/>
    <w:rsid w:val="00E65E80"/>
    <w:rsid w:val="00E77248"/>
    <w:rsid w:val="00E82B69"/>
    <w:rsid w:val="00E8715C"/>
    <w:rsid w:val="00EE6189"/>
    <w:rsid w:val="00F3278E"/>
    <w:rsid w:val="00F361C0"/>
    <w:rsid w:val="00F47FC6"/>
    <w:rsid w:val="00F90D39"/>
    <w:rsid w:val="00FA6D45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7792D"/>
  <w15:docId w15:val="{B476C6B0-CFC8-489C-AFB1-1357F8050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3278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527CC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527CC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7673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76735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76735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376735"/>
    <w:pPr>
      <w:ind w:left="720"/>
      <w:contextualSpacing/>
    </w:p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290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2906CE"/>
    <w:rPr>
      <w:rFonts w:ascii="Tahoma" w:hAnsi="Tahoma" w:cs="Tahoma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36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60D6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284B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84B0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84B0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84B0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84B0D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011B88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833E01"/>
    <w:rPr>
      <w:color w:val="808080"/>
      <w:shd w:val="clear" w:color="auto" w:fill="E6E6E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6B3F8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6B3F80"/>
    <w:rPr>
      <w:rFonts w:eastAsiaTheme="minorEastAsia"/>
      <w:color w:val="5A5A5A" w:themeColor="text1" w:themeTint="A5"/>
      <w:spacing w:val="15"/>
    </w:rPr>
  </w:style>
  <w:style w:type="character" w:styleId="Sledovanodkaz">
    <w:name w:val="FollowedHyperlink"/>
    <w:basedOn w:val="Standardnpsmoodstavce"/>
    <w:uiPriority w:val="99"/>
    <w:semiHidden/>
    <w:unhideWhenUsed/>
    <w:rsid w:val="009675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8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6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muni.cz/auth/osoba/1005" TargetMode="External"/><Relationship Id="rId13" Type="http://schemas.openxmlformats.org/officeDocument/2006/relationships/hyperlink" Target="https://is.muni.cz/auth/osoba/76882" TargetMode="External"/><Relationship Id="rId18" Type="http://schemas.openxmlformats.org/officeDocument/2006/relationships/hyperlink" Target="https://is.muni.cz/auth/osoba/370633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is.muni.cz/auth/osoba/419040" TargetMode="External"/><Relationship Id="rId12" Type="http://schemas.openxmlformats.org/officeDocument/2006/relationships/hyperlink" Target="https://is.muni.cz/auth/osoba/432037" TargetMode="External"/><Relationship Id="rId17" Type="http://schemas.openxmlformats.org/officeDocument/2006/relationships/hyperlink" Target="https://is.muni.cz/auth/osoba/jan.novak" TargetMode="External"/><Relationship Id="rId2" Type="http://schemas.openxmlformats.org/officeDocument/2006/relationships/styles" Target="styles.xml"/><Relationship Id="rId16" Type="http://schemas.openxmlformats.org/officeDocument/2006/relationships/hyperlink" Target="https://is.muni.cz/auth/osoba/2538" TargetMode="External"/><Relationship Id="rId20" Type="http://schemas.openxmlformats.org/officeDocument/2006/relationships/hyperlink" Target="https://is.muni.cz/auth/osoba/40515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s.muni.cz/auth/osoba/41526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s.muni.cz/auth/osoba/99639" TargetMode="External"/><Relationship Id="rId10" Type="http://schemas.openxmlformats.org/officeDocument/2006/relationships/hyperlink" Target="https://is.muni.cz/auth/osoba/2952" TargetMode="External"/><Relationship Id="rId19" Type="http://schemas.openxmlformats.org/officeDocument/2006/relationships/hyperlink" Target="https://is.muni.cz/auth/osoba/10812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s.muni.cz/auth/osoba/407908" TargetMode="External"/><Relationship Id="rId14" Type="http://schemas.openxmlformats.org/officeDocument/2006/relationships/hyperlink" Target="https://is.muni.cz/auth/osoba/353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237</Words>
  <Characters>7303</Characters>
  <Application>Microsoft Office Word</Application>
  <DocSecurity>0</DocSecurity>
  <Lines>60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ka Kudrová</dc:creator>
  <cp:lastModifiedBy>Anna Římánková</cp:lastModifiedBy>
  <cp:revision>3</cp:revision>
  <dcterms:created xsi:type="dcterms:W3CDTF">2019-09-30T14:47:00Z</dcterms:created>
  <dcterms:modified xsi:type="dcterms:W3CDTF">2019-09-30T14:51:00Z</dcterms:modified>
</cp:coreProperties>
</file>